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  <w:sz w:val="24"/>
        </w:rPr>
        <w:id w:val="-1812002967"/>
        <w:lock w:val="sdtContentLocked"/>
        <w:placeholder>
          <w:docPart w:val="DefaultPlaceholder_-1854013440"/>
        </w:placeholder>
        <w:group/>
      </w:sdtPr>
      <w:sdtEndPr>
        <w:rPr>
          <w:b w:val="0"/>
          <w:sz w:val="20"/>
        </w:rPr>
      </w:sdtEndPr>
      <w:sdtContent>
        <w:p w14:paraId="1E82E66F" w14:textId="027B29D3" w:rsidR="00CF7B1D" w:rsidRDefault="00263862" w:rsidP="00263862">
          <w:pPr>
            <w:outlineLvl w:val="0"/>
            <w:rPr>
              <w:b/>
              <w:sz w:val="24"/>
            </w:rPr>
          </w:pPr>
          <w:r>
            <w:rPr>
              <w:noProof/>
            </w:rPr>
            <w:drawing>
              <wp:inline distT="0" distB="0" distL="0" distR="0" wp14:anchorId="3242F3ED" wp14:editId="4D94882A">
                <wp:extent cx="2697480" cy="437060"/>
                <wp:effectExtent l="0" t="0" r="7620" b="1270"/>
                <wp:docPr id="2" name="Picture 2" descr="CalStateLAlogo_hero_horizontal_4colo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 descr="CalStateLAlogo_hero_horizontal_4col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97480" cy="437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668880F" w14:textId="0367E3AF" w:rsidR="00263862" w:rsidRDefault="00263862" w:rsidP="00CF7B1D">
          <w:pPr>
            <w:jc w:val="center"/>
            <w:outlineLvl w:val="0"/>
            <w:rPr>
              <w:b/>
              <w:sz w:val="24"/>
            </w:rPr>
          </w:pPr>
        </w:p>
        <w:p w14:paraId="43966506" w14:textId="77777777" w:rsidR="00C34152" w:rsidRDefault="00C34152" w:rsidP="00CF7B1D">
          <w:pPr>
            <w:jc w:val="center"/>
            <w:outlineLvl w:val="0"/>
            <w:rPr>
              <w:b/>
              <w:sz w:val="24"/>
            </w:rPr>
          </w:pPr>
        </w:p>
        <w:p w14:paraId="756CB784" w14:textId="1392D7A7" w:rsidR="0092658E" w:rsidRPr="003B2C96" w:rsidRDefault="00CF7B1D" w:rsidP="00CF7B1D">
          <w:pPr>
            <w:jc w:val="center"/>
            <w:outlineLvl w:val="0"/>
            <w:rPr>
              <w:b/>
              <w:sz w:val="24"/>
            </w:rPr>
          </w:pPr>
          <w:r w:rsidRPr="003B2C96">
            <w:rPr>
              <w:b/>
              <w:sz w:val="24"/>
            </w:rPr>
            <w:t xml:space="preserve">COLLEGE </w:t>
          </w:r>
          <w:r w:rsidR="00E53B73">
            <w:rPr>
              <w:b/>
              <w:sz w:val="24"/>
            </w:rPr>
            <w:t xml:space="preserve">COMMITTEE </w:t>
          </w:r>
          <w:r w:rsidR="00C34152">
            <w:rPr>
              <w:b/>
              <w:sz w:val="24"/>
            </w:rPr>
            <w:t>RANGE ELEVATION</w:t>
          </w:r>
          <w:r w:rsidR="00E53B73">
            <w:rPr>
              <w:b/>
              <w:sz w:val="24"/>
            </w:rPr>
            <w:t xml:space="preserve"> FORM</w:t>
          </w:r>
        </w:p>
        <w:p w14:paraId="75E2ABFE" w14:textId="7BAE76B6" w:rsidR="00CF7B1D" w:rsidRDefault="00CF7B1D" w:rsidP="00CF7B1D">
          <w:pPr>
            <w:jc w:val="center"/>
            <w:rPr>
              <w:b/>
            </w:rPr>
          </w:pPr>
          <w:r w:rsidRPr="003B2C96">
            <w:rPr>
              <w:b/>
            </w:rPr>
            <w:t>(use additional pages, if necessary)</w:t>
          </w:r>
        </w:p>
        <w:p w14:paraId="6F0D14A8" w14:textId="63DE6AA3" w:rsidR="00C34152" w:rsidRDefault="00C34152" w:rsidP="00CF7B1D">
          <w:pPr>
            <w:jc w:val="center"/>
            <w:rPr>
              <w:b/>
            </w:rPr>
          </w:pPr>
        </w:p>
        <w:p w14:paraId="66ADE7EC" w14:textId="77777777" w:rsidR="00C34152" w:rsidRPr="003B2C96" w:rsidRDefault="00C34152" w:rsidP="00CF7B1D">
          <w:pPr>
            <w:jc w:val="center"/>
            <w:rPr>
              <w:b/>
            </w:rPr>
          </w:pPr>
        </w:p>
        <w:p w14:paraId="66C945A1" w14:textId="38A73A7A" w:rsidR="0092658E" w:rsidRPr="003B2C96" w:rsidRDefault="00C34152"/>
      </w:sdtContent>
    </w:sdt>
    <w:p w14:paraId="52810E79" w14:textId="77777777" w:rsidR="0092658E" w:rsidRDefault="000E1C48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6F94CBC2">
                <wp:simplePos x="0" y="0"/>
                <wp:positionH relativeFrom="column">
                  <wp:posOffset>3378835</wp:posOffset>
                </wp:positionH>
                <wp:positionV relativeFrom="paragraph">
                  <wp:posOffset>43976</wp:posOffset>
                </wp:positionV>
                <wp:extent cx="3447288" cy="457200"/>
                <wp:effectExtent l="0" t="0" r="20320" b="1905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7288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1166439373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5D445D7C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</w:t>
                                </w:r>
                                <w:r w:rsidR="00F53EB4">
                                  <w:rPr>
                                    <w:sz w:val="16"/>
                                  </w:rPr>
                                  <w:t>/SCHOOL</w:t>
                                </w:r>
                              </w:p>
                              <w:sdt>
                                <w:sdtPr>
                                  <w:id w:val="-722597359"/>
                                  <w:lock w:val="sdtLocked"/>
                                  <w:placeholder>
                                    <w:docPart w:val="5736CD6756274BE5A87F573FD81B3B0B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3CD38C1D" w:rsidR="0092658E" w:rsidRDefault="00C7019D">
                                    <w:pPr>
                                      <w:spacing w:before="120"/>
                                    </w:pPr>
                                    <w:r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F34B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66.05pt;margin-top:3.45pt;width:271.4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1166439373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5D445D7C" w:rsidR="0092658E" w:rsidRDefault="0092658E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</w:t>
                          </w:r>
                          <w:r w:rsidR="00F53EB4">
                            <w:rPr>
                              <w:sz w:val="16"/>
                            </w:rPr>
                            <w:t>/SCHOOL</w:t>
                          </w:r>
                        </w:p>
                        <w:sdt>
                          <w:sdtPr>
                            <w:id w:val="-722597359"/>
                            <w:lock w:val="sdtLocked"/>
                            <w:placeholder>
                              <w:docPart w:val="5736CD6756274BE5A87F573FD81B3B0B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66691E62" w14:textId="3CD38C1D" w:rsidR="0092658E" w:rsidRDefault="00C7019D">
                              <w:pPr>
                                <w:spacing w:before="120"/>
                              </w:pPr>
                              <w:r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F53EB4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02877543">
                <wp:simplePos x="0" y="0"/>
                <wp:positionH relativeFrom="column">
                  <wp:posOffset>-62865</wp:posOffset>
                </wp:positionH>
                <wp:positionV relativeFrom="paragraph">
                  <wp:posOffset>46990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572433267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3719AC3A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-1735382233"/>
                                  <w:lock w:val="sdtLocked"/>
                                  <w:placeholder>
                                    <w:docPart w:val="F3428B0A4AF94F8C8C61E449391BAC43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41DF85B8" w:rsidR="0092658E" w:rsidRDefault="009A5FC6">
                                    <w:pPr>
                                      <w:spacing w:before="120"/>
                                    </w:pPr>
                                    <w:r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7" type="#_x0000_t202" style="position:absolute;margin-left:-4.95pt;margin-top:3.7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572433267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3719AC3A" w:rsidR="0092658E" w:rsidRDefault="0092658E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-1735382233"/>
                            <w:lock w:val="sdtLocked"/>
                            <w:placeholder>
                              <w:docPart w:val="F3428B0A4AF94F8C8C61E449391BAC43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06ADF38E" w14:textId="41DF85B8" w:rsidR="0092658E" w:rsidRDefault="009A5FC6">
                              <w:pPr>
                                <w:spacing w:before="120"/>
                              </w:pPr>
                              <w:r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4C599962" w:rsidR="0092658E" w:rsidRDefault="009A5FC6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3602C61C">
                <wp:simplePos x="0" y="0"/>
                <wp:positionH relativeFrom="column">
                  <wp:posOffset>-66675</wp:posOffset>
                </wp:positionH>
                <wp:positionV relativeFrom="paragraph">
                  <wp:posOffset>166370</wp:posOffset>
                </wp:positionV>
                <wp:extent cx="6972300" cy="981075"/>
                <wp:effectExtent l="0" t="0" r="1905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87514133"/>
                              <w:lock w:val="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u w:val="none"/>
                              </w:rPr>
                            </w:sdtEndPr>
                            <w:sdtContent>
                              <w:p w14:paraId="4F1278BE" w14:textId="2581E0DA" w:rsidR="00D961D4" w:rsidRDefault="00D961D4" w:rsidP="00D961D4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  <w:u w:val="single"/>
                                  </w:rPr>
                                </w:pPr>
                                <w:r w:rsidRPr="00E05689">
                                  <w:rPr>
                                    <w:sz w:val="16"/>
                                    <w:u w:val="single"/>
                                  </w:rPr>
                                  <w:t>Performance Review</w:t>
                                </w:r>
                              </w:p>
                              <w:p w14:paraId="12AEF19C" w14:textId="77777777" w:rsidR="00D961D4" w:rsidRPr="00E05689" w:rsidRDefault="00D961D4" w:rsidP="00D961D4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  <w:u w:val="single"/>
                                  </w:rPr>
                                </w:pPr>
                              </w:p>
                              <w:p w14:paraId="5C77A651" w14:textId="3379FFA3" w:rsidR="00D961D4" w:rsidRDefault="009A5FC6" w:rsidP="00D961D4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Purpose: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 w:rsidR="00D961D4">
                                  <w:rPr>
                                    <w:sz w:val="16"/>
                                  </w:rPr>
                                  <w:t>Consi</w:t>
                                </w:r>
                                <w:r w:rsidR="00C34152">
                                  <w:rPr>
                                    <w:sz w:val="16"/>
                                  </w:rPr>
                                  <w:t>deration of</w:t>
                                </w:r>
                                <w:r w:rsidR="00D961D4">
                                  <w:rPr>
                                    <w:sz w:val="16"/>
                                  </w:rPr>
                                  <w:t xml:space="preserve"> Range Elevation</w:t>
                                </w:r>
                              </w:p>
                              <w:p w14:paraId="7534578D" w14:textId="77777777" w:rsidR="00D961D4" w:rsidRDefault="00D961D4" w:rsidP="00D961D4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</w:p>
                              <w:p w14:paraId="6067C961" w14:textId="03FF5EB8" w:rsidR="00D961D4" w:rsidRDefault="00D961D4" w:rsidP="00C34152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Recommendation(s):</w:t>
                                </w:r>
                                <w:r w:rsidR="00C34152">
                                  <w:rPr>
                                    <w:sz w:val="16"/>
                                    <w:szCs w:val="16"/>
                                  </w:rPr>
                                  <w:t xml:space="preserve">      </w:t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699655655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34152">
                                      <w:rPr>
                                        <w:rFonts w:ascii="MS Gothic" w:eastAsia="MS Gothic" w:hAnsi="MS Gothic" w:hint="eastAsia"/>
                                        <w:sz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  Range Elevation to the range</w:t>
                                </w:r>
                                <w:r w:rsidR="00241E4F">
                                  <w:rPr>
                                    <w:sz w:val="16"/>
                                    <w:szCs w:val="16"/>
                                  </w:rPr>
                                  <w:t xml:space="preserve"> of: </w:t>
                                </w:r>
                                <w:sdt>
                                  <w:sdtPr>
                                    <w:rPr>
                                      <w:sz w:val="16"/>
                                      <w:szCs w:val="16"/>
                                    </w:rPr>
                                    <w:id w:val="-1239091797"/>
                                    <w:placeholder>
                                      <w:docPart w:val="AB2248BA8718443CABC4E6D543FF9B4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0553C6" w:rsidRPr="00C34152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9A5FC6">
                                  <w:rPr>
                                    <w:sz w:val="16"/>
                                  </w:rPr>
                                  <w:tab/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89739977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9A5FC6">
                                      <w:rPr>
                                        <w:rFonts w:ascii="MS Gothic" w:eastAsia="MS Gothic" w:hAnsi="MS Gothic" w:hint="eastAsia"/>
                                        <w:sz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r w:rsidR="009A5FC6"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6"/>
                                  </w:rPr>
                                  <w:t>Negative recommendation on Range Elevation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A3A52" id="Text Box 18" o:spid="_x0000_s1028" type="#_x0000_t202" style="position:absolute;margin-left:-5.25pt;margin-top:13.1pt;width:549pt;height:77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" o:allowincell="f">
                <v:textbox>
                  <w:txbxContent>
                    <w:sdt>
                      <w:sdtPr>
                        <w:rPr>
                          <w:sz w:val="16"/>
                          <w:u w:val="single"/>
                        </w:rPr>
                        <w:id w:val="87514133"/>
                        <w:lock w:val="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u w:val="none"/>
                        </w:rPr>
                      </w:sdtEndPr>
                      <w:sdtContent>
                        <w:p w14:paraId="4F1278BE" w14:textId="2581E0DA" w:rsidR="00D961D4" w:rsidRDefault="00D961D4" w:rsidP="00D961D4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  <w:u w:val="single"/>
                            </w:rPr>
                          </w:pPr>
                          <w:r w:rsidRPr="00E05689">
                            <w:rPr>
                              <w:sz w:val="16"/>
                              <w:u w:val="single"/>
                            </w:rPr>
                            <w:t>Performance Review</w:t>
                          </w:r>
                        </w:p>
                        <w:p w14:paraId="12AEF19C" w14:textId="77777777" w:rsidR="00D961D4" w:rsidRPr="00E05689" w:rsidRDefault="00D961D4" w:rsidP="00D961D4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  <w:u w:val="single"/>
                            </w:rPr>
                          </w:pPr>
                        </w:p>
                        <w:p w14:paraId="5C77A651" w14:textId="3379FFA3" w:rsidR="00D961D4" w:rsidRDefault="009A5FC6" w:rsidP="00D961D4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urpose: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 w:rsidR="00D961D4">
                            <w:rPr>
                              <w:sz w:val="16"/>
                            </w:rPr>
                            <w:t>Consi</w:t>
                          </w:r>
                          <w:r w:rsidR="00C34152">
                            <w:rPr>
                              <w:sz w:val="16"/>
                            </w:rPr>
                            <w:t>deration of</w:t>
                          </w:r>
                          <w:r w:rsidR="00D961D4">
                            <w:rPr>
                              <w:sz w:val="16"/>
                            </w:rPr>
                            <w:t xml:space="preserve"> Range Elevation</w:t>
                          </w:r>
                        </w:p>
                        <w:p w14:paraId="7534578D" w14:textId="77777777" w:rsidR="00D961D4" w:rsidRDefault="00D961D4" w:rsidP="00D961D4">
                          <w:pPr>
                            <w:tabs>
                              <w:tab w:val="left" w:pos="162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</w:p>
                        <w:p w14:paraId="6067C961" w14:textId="03FF5EB8" w:rsidR="00D961D4" w:rsidRDefault="00D961D4" w:rsidP="00C34152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Recommendation(s):</w:t>
                          </w:r>
                          <w:r w:rsidR="00C34152">
                            <w:rPr>
                              <w:sz w:val="16"/>
                              <w:szCs w:val="16"/>
                            </w:rPr>
                            <w:t xml:space="preserve">      </w:t>
                          </w:r>
                          <w:sdt>
                            <w:sdtPr>
                              <w:rPr>
                                <w:sz w:val="16"/>
                              </w:rPr>
                              <w:id w:val="1699655655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34152">
                                <w:rPr>
                                  <w:rFonts w:ascii="MS Gothic" w:eastAsia="MS Gothic" w:hAnsi="MS Gothic" w:hint="eastAsia"/>
                                  <w:sz w:val="16"/>
                                </w:rPr>
                                <w:t>☐</w:t>
                              </w:r>
                            </w:sdtContent>
                          </w:sdt>
                          <w:r>
                            <w:rPr>
                              <w:sz w:val="16"/>
                              <w:szCs w:val="16"/>
                            </w:rPr>
                            <w:t xml:space="preserve">   Range Elevation to the range</w:t>
                          </w:r>
                          <w:r w:rsidR="00241E4F">
                            <w:rPr>
                              <w:sz w:val="16"/>
                              <w:szCs w:val="16"/>
                            </w:rPr>
                            <w:t xml:space="preserve"> of: </w:t>
                          </w:r>
                          <w:sdt>
                            <w:sdtPr>
                              <w:rPr>
                                <w:sz w:val="16"/>
                                <w:szCs w:val="16"/>
                              </w:rPr>
                              <w:id w:val="-1239091797"/>
                              <w:placeholder>
                                <w:docPart w:val="AB2248BA8718443CABC4E6D543FF9B44"/>
                              </w:placeholder>
                              <w:showingPlcHdr/>
                            </w:sdtPr>
                            <w:sdtEndPr/>
                            <w:sdtContent>
                              <w:r w:rsidR="000553C6" w:rsidRPr="00C34152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9A5FC6">
                            <w:rPr>
                              <w:sz w:val="16"/>
                            </w:rPr>
                            <w:tab/>
                            <w:t xml:space="preserve"> </w:t>
                          </w:r>
                          <w:sdt>
                            <w:sdtPr>
                              <w:rPr>
                                <w:sz w:val="16"/>
                              </w:rPr>
                              <w:id w:val="89739977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9A5FC6">
                                <w:rPr>
                                  <w:rFonts w:ascii="MS Gothic" w:eastAsia="MS Gothic" w:hAnsi="MS Gothic" w:hint="eastAsia"/>
                                  <w:sz w:val="16"/>
                                </w:rPr>
                                <w:t>☐</w:t>
                              </w:r>
                            </w:sdtContent>
                          </w:sdt>
                          <w:r>
                            <w:rPr>
                              <w:sz w:val="16"/>
                            </w:rPr>
                            <w:t xml:space="preserve"> </w:t>
                          </w:r>
                          <w:r w:rsidR="009A5FC6">
                            <w:rPr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Negative recommendation on Range Elevation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7220AFC5" w14:textId="2D0C4FAE" w:rsidR="0092658E" w:rsidRDefault="0092658E"/>
    <w:p w14:paraId="6B041BD7" w14:textId="2A2E47AA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41473C8B" w:rsidR="0092658E" w:rsidRDefault="0092658E"/>
    <w:p w14:paraId="09F71E30" w14:textId="77777777" w:rsidR="0092658E" w:rsidRDefault="0092658E"/>
    <w:p w14:paraId="3DAEC94F" w14:textId="0A7206AF" w:rsidR="0092658E" w:rsidRDefault="00CF7B1D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444F8393">
                <wp:simplePos x="0" y="0"/>
                <wp:positionH relativeFrom="column">
                  <wp:posOffset>-66675</wp:posOffset>
                </wp:positionH>
                <wp:positionV relativeFrom="paragraph">
                  <wp:posOffset>87630</wp:posOffset>
                </wp:positionV>
                <wp:extent cx="6972300" cy="3181350"/>
                <wp:effectExtent l="0" t="0" r="19050" b="1905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318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</w:rPr>
                              <w:id w:val="-1483922749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  <w:sz w:val="16"/>
                              </w:rPr>
                            </w:sdtEndPr>
                            <w:sdtContent>
                              <w:p w14:paraId="48039416" w14:textId="4E209A29" w:rsidR="0092658E" w:rsidRDefault="00233BE0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 xml:space="preserve">COLLEGE PERSONNEL </w:t>
                                </w:r>
                                <w:r w:rsidR="0092658E" w:rsidRPr="00487BDA">
                                  <w:rPr>
                                    <w:b/>
                                  </w:rPr>
                                  <w:t>COMMITTEE</w:t>
                                </w:r>
                                <w:r w:rsidR="00CF7B1D" w:rsidRPr="00487BDA">
                                  <w:rPr>
                                    <w:b/>
                                  </w:rPr>
                                  <w:t xml:space="preserve"> MEMBER</w:t>
                                </w:r>
                                <w:r w:rsidR="00F53EB4" w:rsidRPr="00487BDA">
                                  <w:rPr>
                                    <w:b/>
                                  </w:rPr>
                                  <w:t>S</w:t>
                                </w:r>
                                <w:r w:rsidR="00F53EB4">
                                  <w:rPr>
                                    <w:sz w:val="16"/>
                                  </w:rPr>
                                  <w:t>:</w:t>
                                </w:r>
                              </w:p>
                              <w:p w14:paraId="4C54E988" w14:textId="77777777" w:rsidR="0092658E" w:rsidRDefault="0092658E">
                                <w:pPr>
                                  <w:rPr>
                                    <w:sz w:val="16"/>
                                  </w:rPr>
                                </w:pPr>
                              </w:p>
                              <w:p w14:paraId="38BA5AD5" w14:textId="3D5B19C4" w:rsidR="00CF7B1D" w:rsidRDefault="0007543F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624388977"/>
                                    <w:placeholder>
                                      <w:docPart w:val="A4EB6B896322472BBFFDFC1EC32FDC2C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134BF7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603B6B4D" w14:textId="63E20A43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 xml:space="preserve">Name 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>Signatur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62906594" w14:textId="1F9D7B5B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2CE40EDA" w14:textId="2362E343" w:rsidR="00134BF7" w:rsidRDefault="0007543F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59690098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134BF7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33C7F75" w14:textId="1C01656B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1245A2A4" w14:textId="3C99AD86" w:rsidR="00134BF7" w:rsidRDefault="00134BF7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2F267BF" w14:textId="16C285CE" w:rsidR="00CF7B1D" w:rsidRDefault="0007543F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207913392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147D288D" w14:textId="1D01089F" w:rsidR="00134BF7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0B3EB2A" w14:textId="20895AD4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C6C1758" w14:textId="26B26F2D" w:rsidR="009A1C1F" w:rsidRPr="00A61041" w:rsidRDefault="0007543F" w:rsidP="009A1C1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1019232458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9A1C1F" w:rsidRPr="00A61041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81C24AD" w14:textId="65023E7C" w:rsidR="009A1C1F" w:rsidRDefault="009A1C1F" w:rsidP="009A1C1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01753413" w14:textId="77777777" w:rsidR="009A1C1F" w:rsidRDefault="009A1C1F" w:rsidP="009A1C1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B10E192" w14:textId="47D44D5C" w:rsidR="00134BF7" w:rsidRDefault="0007543F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23275073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2A59052F" w14:textId="22240406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Pr="00A61041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>Signatur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3428934C" w14:textId="77777777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13A79F6E" w14:textId="7F6B11E5" w:rsidR="00CF7B1D" w:rsidRPr="00A61041" w:rsidRDefault="0007543F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11059034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F7B1D" w:rsidRPr="00A61041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209C0A1E" w14:textId="5ABB2003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 w:rsidRPr="00A61041">
                                  <w:rPr>
                                    <w:sz w:val="16"/>
                                  </w:rPr>
                                  <w:t>Name</w:t>
                                </w:r>
                                <w:r w:rsidRPr="00A61041">
                                  <w:rPr>
                                    <w:sz w:val="16"/>
                                  </w:rPr>
                                  <w:tab/>
                                </w:r>
                                <w:r w:rsidR="005A008F">
                                  <w:rPr>
                                    <w:sz w:val="16"/>
                                  </w:rPr>
                                  <w:t>Signature</w:t>
                                </w:r>
                                <w:r w:rsidR="005A008F"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1D3CDB7F" w14:textId="77777777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2BD4C43" w14:textId="77777777" w:rsidR="00CF7B1D" w:rsidRDefault="00CF7B1D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732377DC" w14:textId="44BF3395" w:rsidR="00CF7B1D" w:rsidRDefault="0007543F" w:rsidP="00CF7B1D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2127419514"/>
                                    <w:placeholder>
                                      <w:docPart w:val="DefaultPlaceholder_1081868574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C34152" w:rsidRPr="00396429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134BF7">
                                  <w:rPr>
                                    <w:sz w:val="16"/>
                                  </w:rPr>
                                  <w:tab/>
                                </w:r>
                                <w:r w:rsidR="00CF7B1D">
                                  <w:rPr>
                                    <w:sz w:val="16"/>
                                  </w:rPr>
                                  <w:tab/>
                                </w:r>
                                <w:r w:rsidR="0055766A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2073037844"/>
                                    <w:placeholder>
                                      <w:docPart w:val="72F35923878749778F672096D453215A"/>
                                    </w:placeholder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55766A" w:rsidRPr="00AE1642">
                                      <w:rPr>
                                        <w:rStyle w:val="PlaceholderText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32BA24BD" w14:textId="68F577FB" w:rsidR="00CF7B1D" w:rsidRDefault="00CF7B1D" w:rsidP="00CF7B1D">
                                <w:pPr>
                                  <w:ind w:left="360" w:hanging="360"/>
                                </w:pPr>
                                <w:r>
                                  <w:rPr>
                                    <w:sz w:val="16"/>
                                  </w:rPr>
                                  <w:t>Committee Chair 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 w:rsidR="00134BF7">
                                  <w:rPr>
                                    <w:sz w:val="16"/>
                                  </w:rPr>
                                  <w:tab/>
                                </w:r>
                                <w:r>
                                  <w:rPr>
                                    <w:sz w:val="16"/>
                                  </w:rPr>
                                  <w:t>Date</w:t>
                                </w:r>
                              </w:p>
                              <w:p w14:paraId="708FE291" w14:textId="7C29D085" w:rsidR="0092658E" w:rsidRDefault="0092658E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5AF3BE8C" w14:textId="14D8F85C" w:rsidR="00F53EB4" w:rsidRDefault="0007543F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</w:sdtContent>
                          </w:sdt>
                          <w:p w14:paraId="6DC2A105" w14:textId="3EBA4DF3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5EA82C3C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4B5D787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F1A5F29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31C19152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69F0C024" w14:textId="77777777" w:rsidR="00CF7B1D" w:rsidRDefault="00CF7B1D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53E1F406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_</w:t>
                            </w:r>
                          </w:p>
                          <w:p w14:paraId="1E5B6AFD" w14:textId="77777777" w:rsidR="00592C1C" w:rsidRDefault="00592C1C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 - please print</w:t>
                            </w:r>
                            <w:r>
                              <w:rPr>
                                <w:sz w:val="16"/>
                              </w:rPr>
                              <w:tab/>
                              <w:t>Signatur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34243976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6CBD3DA1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32F23A8E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_</w:t>
                            </w:r>
                          </w:p>
                          <w:p w14:paraId="11BD372D" w14:textId="77777777" w:rsidR="00592C1C" w:rsidRDefault="00592C1C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 - please print</w:t>
                            </w:r>
                            <w:r>
                              <w:rPr>
                                <w:sz w:val="16"/>
                              </w:rPr>
                              <w:tab/>
                              <w:t>Signatur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22FA67CE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B6D14FC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22CB0EDF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</w:t>
                            </w:r>
                            <w:r>
                              <w:rPr>
                                <w:sz w:val="16"/>
                              </w:rPr>
                              <w:tab/>
                              <w:t>________________________________________</w:t>
                            </w:r>
                          </w:p>
                          <w:p w14:paraId="63063649" w14:textId="77777777" w:rsidR="00592C1C" w:rsidRDefault="00592C1C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mmittee Chair Name - please print</w:t>
                            </w:r>
                            <w:r>
                              <w:rPr>
                                <w:sz w:val="16"/>
                              </w:rPr>
                              <w:tab/>
                              <w:t>Signatur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005D6DFB" w14:textId="77777777" w:rsidR="0092658E" w:rsidRDefault="0092658E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spacing w:before="6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</w:rPr>
                              <w:tab/>
                              <w:t xml:space="preserve">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29" type="#_x0000_t202" style="position:absolute;margin-left:-5.25pt;margin-top:6.9pt;width:549pt;height:250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" o:allowincell="f">
                <v:textbox>
                  <w:txbxContent>
                    <w:sdt>
                      <w:sdtPr>
                        <w:rPr>
                          <w:b/>
                        </w:rPr>
                        <w:id w:val="-1483922749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b w:val="0"/>
                          <w:sz w:val="16"/>
                        </w:rPr>
                      </w:sdtEndPr>
                      <w:sdtContent>
                        <w:p w14:paraId="48039416" w14:textId="4E209A29" w:rsidR="0092658E" w:rsidRDefault="00233BE0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b/>
                            </w:rPr>
                            <w:t xml:space="preserve">COLLEGE PERSONNEL </w:t>
                          </w:r>
                          <w:r w:rsidR="0092658E" w:rsidRPr="00487BDA">
                            <w:rPr>
                              <w:b/>
                            </w:rPr>
                            <w:t>COMMITTEE</w:t>
                          </w:r>
                          <w:r w:rsidR="00CF7B1D" w:rsidRPr="00487BDA">
                            <w:rPr>
                              <w:b/>
                            </w:rPr>
                            <w:t xml:space="preserve"> MEMBER</w:t>
                          </w:r>
                          <w:r w:rsidR="00F53EB4" w:rsidRPr="00487BDA">
                            <w:rPr>
                              <w:b/>
                            </w:rPr>
                            <w:t>S</w:t>
                          </w:r>
                          <w:r w:rsidR="00F53EB4">
                            <w:rPr>
                              <w:sz w:val="16"/>
                            </w:rPr>
                            <w:t>:</w:t>
                          </w:r>
                        </w:p>
                        <w:p w14:paraId="4C54E988" w14:textId="77777777" w:rsidR="0092658E" w:rsidRDefault="0092658E">
                          <w:pPr>
                            <w:rPr>
                              <w:sz w:val="16"/>
                            </w:rPr>
                          </w:pPr>
                        </w:p>
                        <w:p w14:paraId="38BA5AD5" w14:textId="3D5B19C4" w:rsidR="00CF7B1D" w:rsidRDefault="0007543F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-624388977"/>
                              <w:placeholder>
                                <w:docPart w:val="A4EB6B896322472BBFFDFC1EC32FDC2C"/>
                              </w:placeholder>
                              <w:showingPlcHdr/>
                            </w:sdtPr>
                            <w:sdtEndPr/>
                            <w:sdtContent>
                              <w:r w:rsidR="00134BF7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603B6B4D" w14:textId="63E20A43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Name 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>Signatur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62906594" w14:textId="1F9D7B5B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2CE40EDA" w14:textId="2362E343" w:rsidR="00134BF7" w:rsidRDefault="0007543F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159690098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134BF7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033C7F75" w14:textId="1C01656B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</w:t>
                          </w:r>
                          <w:r w:rsidR="005A008F">
                            <w:rPr>
                              <w:sz w:val="16"/>
                            </w:rPr>
                            <w:tab/>
                            <w:t>Signatur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1245A2A4" w14:textId="3C99AD86" w:rsidR="00134BF7" w:rsidRDefault="00134BF7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2F267BF" w14:textId="16C285CE" w:rsidR="00CF7B1D" w:rsidRDefault="0007543F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1207913392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147D288D" w14:textId="1D01089F" w:rsidR="00134BF7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="005A008F">
                            <w:rPr>
                              <w:sz w:val="16"/>
                            </w:rPr>
                            <w:tab/>
                            <w:t>Signatur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00B3EB2A" w14:textId="20895AD4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ab/>
                          </w:r>
                        </w:p>
                        <w:p w14:paraId="0C6C1758" w14:textId="26B26F2D" w:rsidR="009A1C1F" w:rsidRPr="00A61041" w:rsidRDefault="0007543F" w:rsidP="009A1C1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-1019232458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9A1C1F" w:rsidRPr="00A61041">
                            <w:rPr>
                              <w:sz w:val="16"/>
                            </w:rPr>
                            <w:tab/>
                          </w:r>
                        </w:p>
                        <w:p w14:paraId="081C24AD" w14:textId="65023E7C" w:rsidR="009A1C1F" w:rsidRDefault="009A1C1F" w:rsidP="009A1C1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="005A008F">
                            <w:rPr>
                              <w:sz w:val="16"/>
                            </w:rPr>
                            <w:tab/>
                            <w:t>Signatur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01753413" w14:textId="77777777" w:rsidR="009A1C1F" w:rsidRDefault="009A1C1F" w:rsidP="009A1C1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B10E192" w14:textId="47D44D5C" w:rsidR="00134BF7" w:rsidRDefault="0007543F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23275073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2A59052F" w14:textId="22240406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Pr="00A61041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>Signatur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3428934C" w14:textId="77777777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13A79F6E" w14:textId="7F6B11E5" w:rsidR="00CF7B1D" w:rsidRPr="00A61041" w:rsidRDefault="0007543F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-11059034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CF7B1D" w:rsidRPr="00A61041">
                            <w:rPr>
                              <w:sz w:val="16"/>
                            </w:rPr>
                            <w:tab/>
                          </w:r>
                        </w:p>
                        <w:p w14:paraId="209C0A1E" w14:textId="5ABB2003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 w:rsidRPr="00A61041">
                            <w:rPr>
                              <w:sz w:val="16"/>
                            </w:rPr>
                            <w:t>Name</w:t>
                          </w:r>
                          <w:r w:rsidRPr="00A61041">
                            <w:rPr>
                              <w:sz w:val="16"/>
                            </w:rPr>
                            <w:tab/>
                          </w:r>
                          <w:r w:rsidR="005A008F">
                            <w:rPr>
                              <w:sz w:val="16"/>
                            </w:rPr>
                            <w:t>Signature</w:t>
                          </w:r>
                          <w:r w:rsidR="005A008F">
                            <w:rPr>
                              <w:sz w:val="16"/>
                            </w:rPr>
                            <w:tab/>
                          </w:r>
                        </w:p>
                        <w:p w14:paraId="1D3CDB7F" w14:textId="77777777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2BD4C43" w14:textId="77777777" w:rsidR="00CF7B1D" w:rsidRDefault="00CF7B1D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732377DC" w14:textId="44BF3395" w:rsidR="00CF7B1D" w:rsidRDefault="0007543F" w:rsidP="00CF7B1D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</w:rPr>
                              <w:id w:val="212741951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r w:rsidR="00C34152" w:rsidRPr="00396429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sdtContent>
                          </w:sdt>
                          <w:r w:rsidR="00134BF7">
                            <w:rPr>
                              <w:sz w:val="16"/>
                            </w:rPr>
                            <w:tab/>
                          </w:r>
                          <w:r w:rsidR="00CF7B1D">
                            <w:rPr>
                              <w:sz w:val="16"/>
                            </w:rPr>
                            <w:tab/>
                          </w:r>
                          <w:r w:rsidR="0055766A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-2073037844"/>
                              <w:placeholder>
                                <w:docPart w:val="72F35923878749778F672096D453215A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55766A" w:rsidRPr="00AE1642">
                                <w:rPr>
                                  <w:rStyle w:val="PlaceholderText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32BA24BD" w14:textId="68F577FB" w:rsidR="00CF7B1D" w:rsidRDefault="00CF7B1D" w:rsidP="00CF7B1D">
                          <w:pPr>
                            <w:ind w:left="360" w:hanging="360"/>
                          </w:pPr>
                          <w:r>
                            <w:rPr>
                              <w:sz w:val="16"/>
                            </w:rPr>
                            <w:t>Committee Chair Name - please print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 w:rsidR="00134BF7">
                            <w:rPr>
                              <w:sz w:val="16"/>
                            </w:rPr>
                            <w:tab/>
                          </w:r>
                          <w:r>
                            <w:rPr>
                              <w:sz w:val="16"/>
                            </w:rPr>
                            <w:t>Date</w:t>
                          </w:r>
                        </w:p>
                        <w:p w14:paraId="708FE291" w14:textId="7C29D085" w:rsidR="0092658E" w:rsidRDefault="0092658E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5AF3BE8C" w14:textId="14D8F85C" w:rsidR="00F53EB4" w:rsidRDefault="0007543F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</w:sdtContent>
                    </w:sdt>
                    <w:p w14:paraId="6DC2A105" w14:textId="3EBA4DF3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5EA82C3C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4B5D787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F1A5F29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31C19152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69F0C024" w14:textId="77777777" w:rsidR="00CF7B1D" w:rsidRDefault="00CF7B1D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53E1F406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_</w:t>
                      </w:r>
                    </w:p>
                    <w:p w14:paraId="1E5B6AFD" w14:textId="77777777" w:rsidR="00592C1C" w:rsidRDefault="00592C1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 - please print</w:t>
                      </w:r>
                      <w:r>
                        <w:rPr>
                          <w:sz w:val="16"/>
                        </w:rPr>
                        <w:tab/>
                        <w:t>Signatur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34243976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6CBD3DA1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32F23A8E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_</w:t>
                      </w:r>
                    </w:p>
                    <w:p w14:paraId="11BD372D" w14:textId="77777777" w:rsidR="00592C1C" w:rsidRDefault="00592C1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 - please print</w:t>
                      </w:r>
                      <w:r>
                        <w:rPr>
                          <w:sz w:val="16"/>
                        </w:rPr>
                        <w:tab/>
                        <w:t>Signatur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22FA67CE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B6D14FC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22CB0EDF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</w:t>
                      </w:r>
                      <w:r>
                        <w:rPr>
                          <w:sz w:val="16"/>
                        </w:rPr>
                        <w:tab/>
                        <w:t>________________________________________</w:t>
                      </w:r>
                    </w:p>
                    <w:p w14:paraId="63063649" w14:textId="77777777" w:rsidR="00592C1C" w:rsidRDefault="00592C1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ommittee Chair Name - please print</w:t>
                      </w:r>
                      <w:r>
                        <w:rPr>
                          <w:sz w:val="16"/>
                        </w:rPr>
                        <w:tab/>
                        <w:t>Signatur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005D6DFB" w14:textId="77777777" w:rsidR="0092658E" w:rsidRDefault="0092658E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spacing w:before="6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sz w:val="16"/>
                        </w:rPr>
                        <w:tab/>
                        <w:t xml:space="preserve">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756DA367" w14:textId="77777777" w:rsidR="0092658E" w:rsidRDefault="0092658E"/>
    <w:p w14:paraId="0A22A01B" w14:textId="77777777" w:rsidR="0092658E" w:rsidRDefault="0092658E"/>
    <w:p w14:paraId="6D64DEAF" w14:textId="53FEE059" w:rsidR="0092658E" w:rsidRDefault="005A008F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73F18D52" wp14:editId="5CF806C1">
                <wp:simplePos x="0" y="0"/>
                <wp:positionH relativeFrom="column">
                  <wp:posOffset>2300579</wp:posOffset>
                </wp:positionH>
                <wp:positionV relativeFrom="paragraph">
                  <wp:posOffset>97790</wp:posOffset>
                </wp:positionV>
                <wp:extent cx="2011680" cy="0"/>
                <wp:effectExtent l="0" t="0" r="2667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432E51" id="Straight Connector 32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1.15pt,7.7pt" to="339.5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7D0F793" wp14:editId="10AB4345">
                <wp:simplePos x="0" y="0"/>
                <wp:positionH relativeFrom="column">
                  <wp:posOffset>34925</wp:posOffset>
                </wp:positionH>
                <wp:positionV relativeFrom="paragraph">
                  <wp:posOffset>98537</wp:posOffset>
                </wp:positionV>
                <wp:extent cx="1693147" cy="0"/>
                <wp:effectExtent l="0" t="0" r="215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31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33A776" id="Straight Connector 8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5pt,7.75pt" to="136.0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" strokecolor="black [3040]"/>
            </w:pict>
          </mc:Fallback>
        </mc:AlternateContent>
      </w:r>
    </w:p>
    <w:p w14:paraId="51BFC63A" w14:textId="7305C902" w:rsidR="0092658E" w:rsidRDefault="0092658E"/>
    <w:p w14:paraId="45247337" w14:textId="1732945A" w:rsidR="0092658E" w:rsidRDefault="0092658E"/>
    <w:p w14:paraId="2264DE26" w14:textId="7C0DECB2" w:rsidR="0092658E" w:rsidRDefault="005A008F"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3D3E5B3B" wp14:editId="7D702661">
                <wp:simplePos x="0" y="0"/>
                <wp:positionH relativeFrom="column">
                  <wp:posOffset>2315210</wp:posOffset>
                </wp:positionH>
                <wp:positionV relativeFrom="paragraph">
                  <wp:posOffset>48260</wp:posOffset>
                </wp:positionV>
                <wp:extent cx="2011680" cy="0"/>
                <wp:effectExtent l="0" t="0" r="2667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CED815" id="Straight Connector 31" o:spid="_x0000_s1026" style="position:absolute;z-index:251682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2.3pt,3.8pt" to="340.7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D038833" wp14:editId="42345912">
                <wp:simplePos x="0" y="0"/>
                <wp:positionH relativeFrom="column">
                  <wp:posOffset>34925</wp:posOffset>
                </wp:positionH>
                <wp:positionV relativeFrom="paragraph">
                  <wp:posOffset>47046</wp:posOffset>
                </wp:positionV>
                <wp:extent cx="1692910" cy="0"/>
                <wp:effectExtent l="0" t="0" r="2159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29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2AAC12" id="Straight Connector 10" o:spid="_x0000_s1026" style="position:absolute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5pt,3.7pt" to="136.0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" strokecolor="black [3040]"/>
            </w:pict>
          </mc:Fallback>
        </mc:AlternateContent>
      </w:r>
    </w:p>
    <w:p w14:paraId="12AB1121" w14:textId="4E07126F" w:rsidR="0092658E" w:rsidRDefault="0092658E"/>
    <w:p w14:paraId="47BCD0BE" w14:textId="19D863BE" w:rsidR="0092658E" w:rsidRDefault="005A008F"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D773C4E" wp14:editId="796CEA8D">
                <wp:simplePos x="0" y="0"/>
                <wp:positionH relativeFrom="column">
                  <wp:posOffset>2299970</wp:posOffset>
                </wp:positionH>
                <wp:positionV relativeFrom="paragraph">
                  <wp:posOffset>128270</wp:posOffset>
                </wp:positionV>
                <wp:extent cx="2011680" cy="0"/>
                <wp:effectExtent l="0" t="0" r="2667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BDD404" id="Straight Connector 30" o:spid="_x0000_s1026" style="position:absolute;flip:y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1pt,10.1pt" to="339.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E149A47" wp14:editId="47123F80">
                <wp:simplePos x="0" y="0"/>
                <wp:positionH relativeFrom="column">
                  <wp:posOffset>34625</wp:posOffset>
                </wp:positionH>
                <wp:positionV relativeFrom="paragraph">
                  <wp:posOffset>133218</wp:posOffset>
                </wp:positionV>
                <wp:extent cx="1691640" cy="0"/>
                <wp:effectExtent l="0" t="0" r="2286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E25763" id="Straight Connector 15" o:spid="_x0000_s1026" style="position:absolute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5pt,10.5pt" to="135.9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" strokecolor="black [3040]"/>
            </w:pict>
          </mc:Fallback>
        </mc:AlternateContent>
      </w:r>
    </w:p>
    <w:p w14:paraId="31A0D3E1" w14:textId="61620B3C" w:rsidR="0092658E" w:rsidRDefault="0092658E"/>
    <w:p w14:paraId="01ED23D4" w14:textId="60B12717" w:rsidR="0092658E" w:rsidRDefault="0092658E"/>
    <w:p w14:paraId="01841B44" w14:textId="567F012E" w:rsidR="0092658E" w:rsidRDefault="005A008F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15D146E" wp14:editId="0CBD4D02">
                <wp:simplePos x="0" y="0"/>
                <wp:positionH relativeFrom="column">
                  <wp:posOffset>2315210</wp:posOffset>
                </wp:positionH>
                <wp:positionV relativeFrom="paragraph">
                  <wp:posOffset>71120</wp:posOffset>
                </wp:positionV>
                <wp:extent cx="2011680" cy="0"/>
                <wp:effectExtent l="0" t="0" r="2667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F760C" id="Straight Connector 29" o:spid="_x0000_s1026" style="position:absolute;z-index:251680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2.3pt,5.6pt" to="340.7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2E4B022" wp14:editId="3D0EAD99">
                <wp:simplePos x="0" y="0"/>
                <wp:positionH relativeFrom="column">
                  <wp:posOffset>34925</wp:posOffset>
                </wp:positionH>
                <wp:positionV relativeFrom="paragraph">
                  <wp:posOffset>86660</wp:posOffset>
                </wp:positionV>
                <wp:extent cx="1691640" cy="0"/>
                <wp:effectExtent l="0" t="0" r="2286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6AD396" id="Straight Connector 11" o:spid="_x0000_s1026" style="position:absolute;flip:y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75pt,6.8pt" to="135.9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" strokecolor="black [3040]"/>
            </w:pict>
          </mc:Fallback>
        </mc:AlternateContent>
      </w:r>
    </w:p>
    <w:p w14:paraId="4416A95E" w14:textId="745A0FD0" w:rsidR="0092658E" w:rsidRDefault="0092658E"/>
    <w:p w14:paraId="346C4553" w14:textId="0677F08F" w:rsidR="0092658E" w:rsidRDefault="0092658E"/>
    <w:p w14:paraId="38AC4124" w14:textId="401CC177" w:rsidR="0092658E" w:rsidRDefault="005A008F"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2A36B7D7" wp14:editId="5987B70E">
                <wp:simplePos x="0" y="0"/>
                <wp:positionH relativeFrom="column">
                  <wp:posOffset>2315210</wp:posOffset>
                </wp:positionH>
                <wp:positionV relativeFrom="paragraph">
                  <wp:posOffset>6350</wp:posOffset>
                </wp:positionV>
                <wp:extent cx="2011680" cy="0"/>
                <wp:effectExtent l="0" t="0" r="2667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B7914D" id="Straight Connector 28" o:spid="_x0000_s1026" style="position:absolute;z-index:251679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2.3pt,.5pt" to="340.7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61CAE9D" wp14:editId="36CBF06F">
                <wp:simplePos x="0" y="0"/>
                <wp:positionH relativeFrom="column">
                  <wp:posOffset>34925</wp:posOffset>
                </wp:positionH>
                <wp:positionV relativeFrom="paragraph">
                  <wp:posOffset>5059</wp:posOffset>
                </wp:positionV>
                <wp:extent cx="1691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8466DE" id="Straight Connector 12" o:spid="_x0000_s1026" style="position:absolute;flip:y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5pt,.4pt" to="135.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" strokecolor="black [3040]"/>
            </w:pict>
          </mc:Fallback>
        </mc:AlternateContent>
      </w:r>
    </w:p>
    <w:p w14:paraId="434BE090" w14:textId="77777777" w:rsidR="0092658E" w:rsidRDefault="0092658E"/>
    <w:p w14:paraId="50F2D006" w14:textId="0FC795D6" w:rsidR="0092658E" w:rsidRDefault="005A008F"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6CBE744" wp14:editId="1A624A6F">
                <wp:simplePos x="0" y="0"/>
                <wp:positionH relativeFrom="column">
                  <wp:posOffset>2306955</wp:posOffset>
                </wp:positionH>
                <wp:positionV relativeFrom="paragraph">
                  <wp:posOffset>86995</wp:posOffset>
                </wp:positionV>
                <wp:extent cx="2011680" cy="0"/>
                <wp:effectExtent l="0" t="0" r="2667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80D28E" id="Straight Connector 26" o:spid="_x0000_s1026" style="position:absolute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65pt,6.85pt" to="340.0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" strokecolor="black [3040]"/>
            </w:pict>
          </mc:Fallback>
        </mc:AlternateContent>
      </w:r>
      <w:r w:rsidR="000553C6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EFA191E" wp14:editId="45D89257">
                <wp:simplePos x="0" y="0"/>
                <wp:positionH relativeFrom="column">
                  <wp:posOffset>34625</wp:posOffset>
                </wp:positionH>
                <wp:positionV relativeFrom="paragraph">
                  <wp:posOffset>105668</wp:posOffset>
                </wp:positionV>
                <wp:extent cx="1691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63429D" id="Straight Connector 13" o:spid="_x0000_s1026" style="position:absolute;flip:y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5pt,8.3pt" to="135.9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" strokecolor="black [3040]"/>
            </w:pict>
          </mc:Fallback>
        </mc:AlternateContent>
      </w:r>
    </w:p>
    <w:p w14:paraId="0E235C9C" w14:textId="62C85129" w:rsidR="0092658E" w:rsidRDefault="0092658E"/>
    <w:p w14:paraId="7DA48BC2" w14:textId="15EC0537" w:rsidR="0092658E" w:rsidRDefault="0092658E"/>
    <w:p w14:paraId="2C928F6F" w14:textId="42FA754C" w:rsidR="0092658E" w:rsidRDefault="0092658E"/>
    <w:p w14:paraId="0D9555D7" w14:textId="1D72BCCD" w:rsidR="0092658E" w:rsidRDefault="000553C6"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96DF02C" wp14:editId="71E9440D">
                <wp:simplePos x="0" y="0"/>
                <wp:positionH relativeFrom="column">
                  <wp:posOffset>4993605</wp:posOffset>
                </wp:positionH>
                <wp:positionV relativeFrom="paragraph">
                  <wp:posOffset>8255</wp:posOffset>
                </wp:positionV>
                <wp:extent cx="1463040" cy="0"/>
                <wp:effectExtent l="0" t="0" r="2286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3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88F95A" id="Straight Connector 19" o:spid="_x0000_s1026" style="position:absolute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3.2pt,.65pt" to="508.4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E306C4B" wp14:editId="486672DA">
                <wp:simplePos x="0" y="0"/>
                <wp:positionH relativeFrom="column">
                  <wp:posOffset>2310765</wp:posOffset>
                </wp:positionH>
                <wp:positionV relativeFrom="paragraph">
                  <wp:posOffset>18415</wp:posOffset>
                </wp:positionV>
                <wp:extent cx="2011680" cy="0"/>
                <wp:effectExtent l="0" t="0" r="266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29DFF5" id="Straight Connector 18" o:spid="_x0000_s1026" style="position:absolute;z-index:25167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1.95pt,1.45pt" to="340.3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C5F0DFF" wp14:editId="03DF8DBD">
                <wp:simplePos x="0" y="0"/>
                <wp:positionH relativeFrom="column">
                  <wp:posOffset>34925</wp:posOffset>
                </wp:positionH>
                <wp:positionV relativeFrom="paragraph">
                  <wp:posOffset>18841</wp:posOffset>
                </wp:positionV>
                <wp:extent cx="1691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F9C9A7" id="Straight Connector 14" o:spid="_x0000_s1026" style="position:absolute;flip:y;z-index:251674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75pt,1.5pt" to="135.9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" strokecolor="black [3040]"/>
            </w:pict>
          </mc:Fallback>
        </mc:AlternateContent>
      </w:r>
      <w:r>
        <w:rPr>
          <w:noProof/>
        </w:rPr>
        <w:t>.</w:t>
      </w:r>
    </w:p>
    <w:p w14:paraId="350ADBA5" w14:textId="65EA5399" w:rsidR="0092658E" w:rsidRDefault="0092658E"/>
    <w:p w14:paraId="7C9907CE" w14:textId="26B0AD78" w:rsidR="0092658E" w:rsidRDefault="0092658E"/>
    <w:sdt>
      <w:sdtPr>
        <w:id w:val="-545218941"/>
        <w:lock w:val="sdtContentLocked"/>
        <w:placeholder>
          <w:docPart w:val="DefaultPlaceholder_-1854013440"/>
        </w:placeholder>
        <w:group/>
      </w:sdtPr>
      <w:sdtContent>
        <w:p w14:paraId="15CD52E3" w14:textId="71A205AD" w:rsidR="0092658E" w:rsidRDefault="0092658E"/>
        <w:p w14:paraId="00F19B6C" w14:textId="77777777" w:rsidR="00F53EB4" w:rsidRDefault="00F53EB4">
          <w:pPr>
            <w:rPr>
              <w:b/>
              <w:bCs/>
              <w:u w:val="single"/>
            </w:rPr>
          </w:pPr>
        </w:p>
        <w:p w14:paraId="4FE42040" w14:textId="77777777" w:rsidR="00F53EB4" w:rsidRDefault="00F53EB4">
          <w:pPr>
            <w:rPr>
              <w:b/>
              <w:bCs/>
              <w:u w:val="single"/>
            </w:rPr>
          </w:pPr>
        </w:p>
        <w:p w14:paraId="7DB622EB" w14:textId="77777777" w:rsidR="00F53EB4" w:rsidRDefault="00F53EB4">
          <w:pPr>
            <w:rPr>
              <w:b/>
              <w:bCs/>
              <w:u w:val="single"/>
            </w:rPr>
          </w:pPr>
        </w:p>
        <w:p w14:paraId="4F669DB6" w14:textId="77777777" w:rsidR="00F53EB4" w:rsidRDefault="00F53EB4">
          <w:pPr>
            <w:rPr>
              <w:b/>
              <w:bCs/>
              <w:u w:val="single"/>
            </w:rPr>
          </w:pPr>
        </w:p>
        <w:p w14:paraId="2EBD3133" w14:textId="77777777" w:rsidR="00F53EB4" w:rsidRDefault="00F53EB4">
          <w:pPr>
            <w:rPr>
              <w:b/>
              <w:bCs/>
              <w:u w:val="single"/>
            </w:rPr>
          </w:pPr>
        </w:p>
        <w:p w14:paraId="2B154274" w14:textId="77777777" w:rsidR="000E1C48" w:rsidRDefault="000E1C48" w:rsidP="00280F08"/>
        <w:p w14:paraId="69A31635" w14:textId="77777777" w:rsidR="000E1C48" w:rsidRDefault="000E1C48" w:rsidP="00280F08"/>
        <w:p w14:paraId="4E79DC4E" w14:textId="77777777" w:rsidR="0092658E" w:rsidRDefault="0092658E"/>
        <w:p w14:paraId="34058B88" w14:textId="77777777" w:rsidR="0092658E" w:rsidRDefault="0092658E">
          <w:pPr>
            <w:tabs>
              <w:tab w:val="right" w:pos="10710"/>
            </w:tabs>
            <w:rPr>
              <w:sz w:val="16"/>
            </w:rPr>
          </w:pPr>
        </w:p>
        <w:p w14:paraId="53C6A929" w14:textId="3C5F167A" w:rsidR="009A1C1F" w:rsidRDefault="009A1C1F">
          <w:pPr>
            <w:tabs>
              <w:tab w:val="right" w:pos="10710"/>
            </w:tabs>
          </w:pPr>
        </w:p>
        <w:p w14:paraId="3160EF29" w14:textId="335D4FB3" w:rsidR="009A1C1F" w:rsidRDefault="009A1C1F" w:rsidP="009A1C1F"/>
        <w:p w14:paraId="1DC74D36" w14:textId="5540FF0B" w:rsidR="00C34152" w:rsidRDefault="00C34152" w:rsidP="009A1C1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5376" behindDoc="0" locked="0" layoutInCell="0" allowOverlap="1" wp14:anchorId="00585AF6" wp14:editId="7567E0AD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100965</wp:posOffset>
                    </wp:positionV>
                    <wp:extent cx="6972300" cy="293370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5EA1CE3" w14:textId="77777777" w:rsidR="00C34152" w:rsidRPr="00156771" w:rsidRDefault="00C34152" w:rsidP="00C34152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585AF6" id="Text Box 25" o:spid="_x0000_s1030" type="#_x0000_t202" style="position:absolute;margin-left:0;margin-top:7.95pt;width:549pt;height:23.1pt;z-index:25168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" o:allowincell="f">
                    <v:textbox>
                      <w:txbxContent>
                        <w:p w14:paraId="35EA1CE3" w14:textId="77777777" w:rsidR="00C34152" w:rsidRPr="00156771" w:rsidRDefault="00C34152" w:rsidP="00C34152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6FFA810E" w14:textId="35F57D0B" w:rsidR="00C34152" w:rsidRDefault="00C34152" w:rsidP="009A1C1F"/>
        <w:p w14:paraId="48E2EA74" w14:textId="59858090" w:rsidR="00C34152" w:rsidRDefault="00C34152" w:rsidP="009A1C1F"/>
      </w:sdtContent>
    </w:sdt>
    <w:sdt>
      <w:sdtPr>
        <w:rPr>
          <w:b/>
        </w:rPr>
        <w:id w:val="-1893256487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04922F80" w14:textId="419D38AD" w:rsidR="0092658E" w:rsidRDefault="0092658E">
          <w:pPr>
            <w:tabs>
              <w:tab w:val="right" w:pos="10710"/>
            </w:tabs>
            <w:rPr>
              <w:b/>
            </w:rPr>
          </w:pPr>
          <w:r>
            <w:rPr>
              <w:b/>
            </w:rPr>
            <w:t>California State University, Los Angeles</w:t>
          </w:r>
          <w:r>
            <w:rPr>
              <w:b/>
            </w:rPr>
            <w:tab/>
          </w:r>
        </w:p>
        <w:p w14:paraId="0754720C" w14:textId="4E10A406" w:rsidR="0092658E" w:rsidRDefault="002545F6" w:rsidP="00D63B5D">
          <w:pPr>
            <w:outlineLvl w:val="0"/>
            <w:rPr>
              <w:b/>
            </w:rPr>
          </w:pPr>
          <w:r>
            <w:rPr>
              <w:b/>
            </w:rPr>
            <w:t>College</w:t>
          </w:r>
          <w:r w:rsidR="0092658E">
            <w:rPr>
              <w:b/>
            </w:rPr>
            <w:t xml:space="preserve"> </w:t>
          </w:r>
          <w:r w:rsidR="00E53B73">
            <w:rPr>
              <w:b/>
            </w:rPr>
            <w:t xml:space="preserve">Committee </w:t>
          </w:r>
          <w:r w:rsidR="00C34152">
            <w:rPr>
              <w:b/>
            </w:rPr>
            <w:t>Range Elevation</w:t>
          </w:r>
          <w:r w:rsidR="0092658E">
            <w:rPr>
              <w:b/>
            </w:rPr>
            <w:t xml:space="preserve"> Form</w:t>
          </w:r>
        </w:p>
        <w:p w14:paraId="4DA7FC44" w14:textId="77777777" w:rsidR="0092658E" w:rsidRDefault="0092658E"/>
        <w:p w14:paraId="29CE452F" w14:textId="77777777" w:rsidR="0092658E" w:rsidRDefault="0092658E">
          <w:r>
            <w:rPr>
              <w:b/>
            </w:rPr>
            <w:t>EVALUATION:</w:t>
          </w:r>
          <w:r>
            <w:t xml:space="preserve">  Please indicate sources of information used in forming the following evaluation.  Sections A, B, C, D (additional sheets may be appended):</w:t>
          </w:r>
        </w:p>
        <w:p w14:paraId="6940E32E" w14:textId="77777777" w:rsidR="0092658E" w:rsidRDefault="0092658E"/>
        <w:p w14:paraId="79584402" w14:textId="77777777" w:rsidR="0092658E" w:rsidRDefault="0092658E"/>
        <w:p w14:paraId="4A35FAEF" w14:textId="77777777" w:rsidR="0092658E" w:rsidRDefault="0092658E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A.</w:t>
          </w:r>
          <w:r>
            <w:rPr>
              <w:b/>
            </w:rPr>
            <w:tab/>
            <w:t>Educational Performance:</w:t>
          </w:r>
        </w:p>
        <w:p w14:paraId="13E8868F" w14:textId="77777777" w:rsidR="0092658E" w:rsidRDefault="0092658E">
          <w:pPr>
            <w:tabs>
              <w:tab w:val="left" w:pos="360"/>
              <w:tab w:val="left" w:pos="720"/>
            </w:tabs>
          </w:pPr>
        </w:p>
        <w:p w14:paraId="5A7EC65B" w14:textId="1BB9CA93" w:rsidR="0092658E" w:rsidRDefault="0092658E">
          <w:pPr>
            <w:tabs>
              <w:tab w:val="left" w:pos="360"/>
              <w:tab w:val="left" w:pos="720"/>
            </w:tabs>
            <w:ind w:left="720" w:hanging="720"/>
          </w:pPr>
          <w:r>
            <w:tab/>
            <w:t>1.</w:t>
          </w:r>
          <w:r>
            <w:tab/>
            <w:t>Teaching Performance (</w:t>
          </w:r>
          <w:r w:rsidR="00345405">
            <w:t>a</w:t>
          </w:r>
          <w:r w:rsidR="00E033BE">
            <w:t>.</w:t>
          </w:r>
          <w:r>
            <w:t xml:space="preserve"> summary of the quantitative responses to the </w:t>
          </w:r>
          <w:r w:rsidR="00345405">
            <w:t>“</w:t>
          </w:r>
          <w:r>
            <w:rPr>
              <w:u w:val="single"/>
            </w:rPr>
            <w:t>Student Opinion Survey on Instruction”</w:t>
          </w:r>
          <w:r w:rsidR="00E033BE">
            <w:t>;</w:t>
          </w:r>
          <w:r>
            <w:t xml:space="preserve"> </w:t>
          </w:r>
          <w:r w:rsidR="00E033BE">
            <w:t xml:space="preserve">b. </w:t>
          </w:r>
          <w:r>
            <w:t>peer observation</w:t>
          </w:r>
          <w:r w:rsidR="00E033BE">
            <w:t>;</w:t>
          </w:r>
          <w:r>
            <w:t xml:space="preserve"> and </w:t>
          </w:r>
          <w:r w:rsidR="00E033BE">
            <w:t xml:space="preserve">c. </w:t>
          </w:r>
          <w:r>
            <w:t xml:space="preserve">at least one other </w:t>
          </w:r>
          <w:r w:rsidR="00345405">
            <w:t>form</w:t>
          </w:r>
          <w:r>
            <w:t xml:space="preserve"> of evaluation).</w:t>
          </w:r>
        </w:p>
      </w:sdtContent>
    </w:sdt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0798832" w14:textId="77777777" w:rsidR="00592C1C" w:rsidRDefault="00592C1C">
      <w:pPr>
        <w:ind w:left="720"/>
      </w:pPr>
    </w:p>
    <w:p w14:paraId="416AB60A" w14:textId="77777777" w:rsidR="00592C1C" w:rsidRDefault="00592C1C">
      <w:pPr>
        <w:ind w:left="720"/>
      </w:pPr>
    </w:p>
    <w:p w14:paraId="35D6693D" w14:textId="77777777" w:rsidR="00592C1C" w:rsidRDefault="00592C1C">
      <w:pPr>
        <w:ind w:left="720"/>
      </w:pPr>
    </w:p>
    <w:p w14:paraId="22CB9284" w14:textId="77777777" w:rsidR="0092658E" w:rsidRDefault="0092658E">
      <w:pPr>
        <w:ind w:left="720"/>
      </w:pPr>
    </w:p>
    <w:p w14:paraId="7E2C5554" w14:textId="77777777" w:rsidR="009A5FC6" w:rsidRDefault="009A5FC6" w:rsidP="00474CE3">
      <w:pPr>
        <w:tabs>
          <w:tab w:val="left" w:pos="360"/>
          <w:tab w:val="left" w:pos="720"/>
        </w:tabs>
        <w:ind w:left="810"/>
      </w:pPr>
    </w:p>
    <w:sdt>
      <w:sdtPr>
        <w:id w:val="1294488038"/>
        <w:lock w:val="sdtContentLocked"/>
        <w:placeholder>
          <w:docPart w:val="DefaultPlaceholder_-1854013440"/>
        </w:placeholder>
        <w:group/>
      </w:sdtPr>
      <w:sdtContent>
        <w:p w14:paraId="54442DB1" w14:textId="0DA5A415" w:rsidR="0092658E" w:rsidRDefault="0092658E">
          <w:pPr>
            <w:tabs>
              <w:tab w:val="left" w:pos="360"/>
              <w:tab w:val="left" w:pos="720"/>
            </w:tabs>
          </w:pPr>
          <w:r>
            <w:tab/>
            <w:t>2.</w:t>
          </w:r>
          <w:r>
            <w:tab/>
            <w:t>Related Educational Activities</w:t>
          </w:r>
          <w:r w:rsidR="00C34152">
            <w:t xml:space="preserve"> (optional)</w:t>
          </w:r>
          <w:r>
            <w:t>.</w:t>
          </w:r>
        </w:p>
      </w:sdtContent>
    </w:sdt>
    <w:p w14:paraId="76B44E4A" w14:textId="77777777" w:rsidR="009A5FC6" w:rsidRDefault="009A5FC6" w:rsidP="00474CE3">
      <w:pPr>
        <w:tabs>
          <w:tab w:val="left" w:pos="810"/>
        </w:tabs>
        <w:ind w:left="720"/>
      </w:pPr>
    </w:p>
    <w:p w14:paraId="65D9321B" w14:textId="77777777" w:rsidR="00474CE3" w:rsidRDefault="00474CE3" w:rsidP="00474CE3">
      <w:pPr>
        <w:tabs>
          <w:tab w:val="left" w:pos="810"/>
        </w:tabs>
        <w:ind w:left="720"/>
      </w:pPr>
    </w:p>
    <w:p w14:paraId="586429F2" w14:textId="77777777" w:rsidR="00474CE3" w:rsidRDefault="00474CE3" w:rsidP="00474CE3">
      <w:pPr>
        <w:tabs>
          <w:tab w:val="left" w:pos="810"/>
        </w:tabs>
        <w:ind w:left="720"/>
      </w:pPr>
    </w:p>
    <w:p w14:paraId="15AA1796" w14:textId="77777777" w:rsidR="00474CE3" w:rsidRDefault="00474CE3" w:rsidP="00474CE3">
      <w:pPr>
        <w:tabs>
          <w:tab w:val="left" w:pos="810"/>
        </w:tabs>
        <w:ind w:left="720"/>
      </w:pPr>
    </w:p>
    <w:p w14:paraId="395793D5" w14:textId="77777777" w:rsidR="00474CE3" w:rsidRDefault="00474CE3" w:rsidP="00474CE3">
      <w:pPr>
        <w:tabs>
          <w:tab w:val="left" w:pos="810"/>
        </w:tabs>
        <w:ind w:left="720"/>
      </w:pPr>
    </w:p>
    <w:p w14:paraId="6FCF3103" w14:textId="77777777" w:rsidR="00474CE3" w:rsidRDefault="00474CE3" w:rsidP="00474CE3">
      <w:pPr>
        <w:tabs>
          <w:tab w:val="left" w:pos="810"/>
        </w:tabs>
        <w:ind w:left="720"/>
      </w:pPr>
    </w:p>
    <w:sdt>
      <w:sdtPr>
        <w:id w:val="316692881"/>
        <w:lock w:val="sdtContentLocked"/>
        <w:placeholder>
          <w:docPart w:val="DefaultPlaceholder_-1854013440"/>
        </w:placeholder>
        <w:group/>
      </w:sdtPr>
      <w:sdtContent>
        <w:p w14:paraId="7A9829BC" w14:textId="1B68401B" w:rsidR="00474CE3" w:rsidRDefault="0007543F" w:rsidP="0007543F">
          <w:pPr>
            <w:tabs>
              <w:tab w:val="left" w:pos="810"/>
            </w:tabs>
            <w:ind w:left="360"/>
          </w:pPr>
          <w:r>
            <w:t>3.    Currency in the field</w:t>
          </w:r>
        </w:p>
      </w:sdtContent>
    </w:sdt>
    <w:p w14:paraId="797A9E9F" w14:textId="7CC741FB" w:rsidR="0007543F" w:rsidRDefault="0007543F" w:rsidP="0007543F">
      <w:pPr>
        <w:tabs>
          <w:tab w:val="left" w:pos="810"/>
        </w:tabs>
        <w:ind w:left="810"/>
      </w:pPr>
    </w:p>
    <w:p w14:paraId="033B3E5C" w14:textId="67F88D21" w:rsidR="0007543F" w:rsidRDefault="0007543F" w:rsidP="0007543F">
      <w:pPr>
        <w:tabs>
          <w:tab w:val="left" w:pos="810"/>
        </w:tabs>
        <w:ind w:left="810"/>
      </w:pPr>
    </w:p>
    <w:p w14:paraId="454B2259" w14:textId="131C804D" w:rsidR="0007543F" w:rsidRDefault="0007543F" w:rsidP="0007543F">
      <w:pPr>
        <w:tabs>
          <w:tab w:val="left" w:pos="810"/>
        </w:tabs>
        <w:ind w:left="810"/>
      </w:pPr>
    </w:p>
    <w:p w14:paraId="4772CE15" w14:textId="058DD1B4" w:rsidR="0007543F" w:rsidRDefault="0007543F" w:rsidP="0007543F">
      <w:pPr>
        <w:tabs>
          <w:tab w:val="left" w:pos="810"/>
        </w:tabs>
        <w:ind w:left="810"/>
      </w:pPr>
    </w:p>
    <w:p w14:paraId="2CB29AC4" w14:textId="2C06DBC8" w:rsidR="0007543F" w:rsidRDefault="0007543F" w:rsidP="0007543F">
      <w:pPr>
        <w:tabs>
          <w:tab w:val="left" w:pos="810"/>
        </w:tabs>
        <w:ind w:left="810"/>
      </w:pPr>
    </w:p>
    <w:p w14:paraId="1E2A4CF8" w14:textId="4290D943" w:rsidR="0007543F" w:rsidRDefault="0007543F" w:rsidP="0007543F">
      <w:pPr>
        <w:tabs>
          <w:tab w:val="left" w:pos="810"/>
        </w:tabs>
        <w:ind w:left="810"/>
      </w:pPr>
    </w:p>
    <w:p w14:paraId="49EBAD57" w14:textId="77777777" w:rsidR="0007543F" w:rsidRDefault="0007543F" w:rsidP="0007543F">
      <w:pPr>
        <w:tabs>
          <w:tab w:val="left" w:pos="810"/>
        </w:tabs>
        <w:ind w:left="810"/>
      </w:pPr>
    </w:p>
    <w:sdt>
      <w:sdtPr>
        <w:rPr>
          <w:b/>
        </w:rPr>
        <w:id w:val="-1486698944"/>
        <w:lock w:val="sdtContentLocked"/>
        <w:placeholder>
          <w:docPart w:val="DefaultPlaceholder_-1854013440"/>
        </w:placeholder>
        <w:group/>
      </w:sdtPr>
      <w:sdtContent>
        <w:p w14:paraId="6A1C1A96" w14:textId="58C68A3A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B.</w:t>
          </w:r>
          <w:r>
            <w:rPr>
              <w:b/>
            </w:rPr>
            <w:tab/>
            <w:t>Professional Achievement</w:t>
          </w:r>
          <w:r w:rsidR="0007543F">
            <w:rPr>
              <w:b/>
            </w:rPr>
            <w:t xml:space="preserve"> (optional)</w:t>
          </w:r>
          <w:r>
            <w:rPr>
              <w:b/>
            </w:rPr>
            <w:t>:</w:t>
          </w:r>
        </w:p>
      </w:sdtContent>
    </w:sdt>
    <w:p w14:paraId="5334E08E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2E978F4A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0760CC59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278C2A3B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473CE03E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057376F4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333702DA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607529AE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sdt>
      <w:sdtPr>
        <w:rPr>
          <w:b/>
        </w:rPr>
        <w:id w:val="595903580"/>
        <w:lock w:val="sdtContentLocked"/>
        <w:placeholder>
          <w:docPart w:val="DefaultPlaceholder_-1854013440"/>
        </w:placeholder>
        <w:group/>
      </w:sdtPr>
      <w:sdtContent>
        <w:p w14:paraId="11BFCD1B" w14:textId="48AF8D07" w:rsidR="00592C1C" w:rsidRPr="0055766A" w:rsidRDefault="00592C1C" w:rsidP="0055766A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C.</w:t>
          </w:r>
          <w:r>
            <w:rPr>
              <w:b/>
            </w:rPr>
            <w:tab/>
            <w:t>Cont</w:t>
          </w:r>
          <w:bookmarkStart w:id="0" w:name="_GoBack"/>
          <w:bookmarkEnd w:id="0"/>
          <w:r>
            <w:rPr>
              <w:b/>
            </w:rPr>
            <w:t>ributions to the University</w:t>
          </w:r>
          <w:r w:rsidR="0007543F">
            <w:rPr>
              <w:b/>
            </w:rPr>
            <w:t xml:space="preserve"> (optional)</w:t>
          </w:r>
          <w:r>
            <w:rPr>
              <w:b/>
            </w:rPr>
            <w:t>:</w:t>
          </w:r>
        </w:p>
      </w:sdtContent>
    </w:sdt>
    <w:p w14:paraId="062C34FE" w14:textId="77777777" w:rsidR="00592C1C" w:rsidRDefault="00592C1C" w:rsidP="00592C1C">
      <w:pPr>
        <w:ind w:left="360"/>
      </w:pPr>
    </w:p>
    <w:p w14:paraId="68F99FE1" w14:textId="77777777" w:rsidR="00592C1C" w:rsidRDefault="00592C1C" w:rsidP="00592C1C">
      <w:pPr>
        <w:ind w:left="360"/>
      </w:pPr>
    </w:p>
    <w:p w14:paraId="4B777000" w14:textId="77777777" w:rsidR="00592C1C" w:rsidRDefault="00592C1C" w:rsidP="00592C1C">
      <w:pPr>
        <w:ind w:left="360"/>
      </w:pPr>
    </w:p>
    <w:p w14:paraId="4010941B" w14:textId="77777777" w:rsidR="00592C1C" w:rsidRDefault="00592C1C" w:rsidP="00592C1C">
      <w:pPr>
        <w:ind w:left="360"/>
      </w:pPr>
    </w:p>
    <w:p w14:paraId="570E9D0F" w14:textId="77777777" w:rsidR="00592C1C" w:rsidRDefault="00592C1C" w:rsidP="00592C1C">
      <w:pPr>
        <w:ind w:left="360"/>
      </w:pPr>
    </w:p>
    <w:p w14:paraId="66AC2CB4" w14:textId="77777777" w:rsidR="00592C1C" w:rsidRDefault="00592C1C" w:rsidP="00592C1C">
      <w:pPr>
        <w:ind w:left="360"/>
      </w:pPr>
    </w:p>
    <w:p w14:paraId="763BD093" w14:textId="77777777" w:rsidR="00592C1C" w:rsidRDefault="00592C1C" w:rsidP="00592C1C">
      <w:pPr>
        <w:ind w:left="360"/>
      </w:pPr>
    </w:p>
    <w:p w14:paraId="6FBD99C6" w14:textId="77777777" w:rsidR="00592C1C" w:rsidRDefault="00592C1C" w:rsidP="00592C1C">
      <w:pPr>
        <w:ind w:left="360"/>
      </w:pPr>
    </w:p>
    <w:sdt>
      <w:sdtPr>
        <w:rPr>
          <w:b/>
        </w:rPr>
        <w:id w:val="-925030511"/>
        <w:lock w:val="sdtContentLocked"/>
        <w:placeholder>
          <w:docPart w:val="DefaultPlaceholder_1081868574"/>
        </w:placeholder>
        <w:group/>
      </w:sdtPr>
      <w:sdtEndPr/>
      <w:sdtContent>
        <w:p w14:paraId="57C1433B" w14:textId="7E60D8EE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D.</w:t>
          </w:r>
          <w:r>
            <w:rPr>
              <w:b/>
            </w:rPr>
            <w:tab/>
            <w:t>Summary</w:t>
          </w:r>
        </w:p>
      </w:sdtContent>
    </w:sdt>
    <w:p w14:paraId="2C3D037B" w14:textId="77777777" w:rsidR="00592C1C" w:rsidRDefault="00592C1C" w:rsidP="00592C1C">
      <w:pPr>
        <w:ind w:left="360"/>
      </w:pPr>
    </w:p>
    <w:p w14:paraId="3BBB3F61" w14:textId="77777777" w:rsidR="00592C1C" w:rsidRPr="009A5FC6" w:rsidRDefault="00592C1C" w:rsidP="009A5FC6">
      <w:pPr>
        <w:tabs>
          <w:tab w:val="left" w:pos="360"/>
          <w:tab w:val="left" w:pos="720"/>
        </w:tabs>
        <w:ind w:left="360"/>
      </w:pPr>
    </w:p>
    <w:p w14:paraId="197B40D6" w14:textId="77777777" w:rsidR="00592C1C" w:rsidRPr="009A5FC6" w:rsidRDefault="00592C1C" w:rsidP="009A5FC6">
      <w:pPr>
        <w:ind w:left="360"/>
      </w:pPr>
    </w:p>
    <w:sectPr w:rsidR="00592C1C" w:rsidRPr="009A5FC6" w:rsidSect="00314231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BE99B" w14:textId="77777777" w:rsidR="00085132" w:rsidRDefault="00085132" w:rsidP="000E1C48">
      <w:r>
        <w:separator/>
      </w:r>
    </w:p>
  </w:endnote>
  <w:endnote w:type="continuationSeparator" w:id="0">
    <w:p w14:paraId="25DB2CB6" w14:textId="77777777" w:rsidR="00085132" w:rsidRDefault="00085132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EB97B" w14:textId="24FE376B" w:rsidR="000E1C48" w:rsidRPr="000E1C48" w:rsidRDefault="00C34152" w:rsidP="00C34152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10</w:t>
    </w:r>
    <w:r w:rsidR="000E1C48" w:rsidRPr="000E1C48">
      <w:rPr>
        <w:sz w:val="16"/>
        <w:szCs w:val="16"/>
      </w:rPr>
      <w:t>/</w:t>
    </w:r>
    <w:r w:rsidR="00D961D4">
      <w:rPr>
        <w:sz w:val="16"/>
        <w:szCs w:val="16"/>
      </w:rPr>
      <w:t>20</w:t>
    </w:r>
    <w:r>
      <w:rPr>
        <w:sz w:val="16"/>
        <w:szCs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2B4A68" w14:textId="77777777" w:rsidR="00085132" w:rsidRDefault="00085132" w:rsidP="000E1C48">
      <w:r>
        <w:separator/>
      </w:r>
    </w:p>
  </w:footnote>
  <w:footnote w:type="continuationSeparator" w:id="0">
    <w:p w14:paraId="16E8FC99" w14:textId="77777777" w:rsidR="00085132" w:rsidRDefault="00085132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33941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1073AB" w14:textId="196E2711" w:rsidR="00C34152" w:rsidRDefault="00C3415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54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4E937D" w14:textId="77777777" w:rsidR="00C34152" w:rsidRDefault="00C341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I1NTAzMDcwMjVQ0lEKTi0uzszPAykwrAUAq1YwjSwAAAA="/>
  </w:docVars>
  <w:rsids>
    <w:rsidRoot w:val="00DE6C9B"/>
    <w:rsid w:val="000344B9"/>
    <w:rsid w:val="000553C6"/>
    <w:rsid w:val="0007543F"/>
    <w:rsid w:val="00085132"/>
    <w:rsid w:val="000E1C48"/>
    <w:rsid w:val="00105AF8"/>
    <w:rsid w:val="00134BF7"/>
    <w:rsid w:val="001A2A3D"/>
    <w:rsid w:val="001A4516"/>
    <w:rsid w:val="00233BE0"/>
    <w:rsid w:val="00241E4F"/>
    <w:rsid w:val="002545F6"/>
    <w:rsid w:val="00263862"/>
    <w:rsid w:val="00280F08"/>
    <w:rsid w:val="002E55FD"/>
    <w:rsid w:val="00314231"/>
    <w:rsid w:val="00345405"/>
    <w:rsid w:val="003B2C96"/>
    <w:rsid w:val="003B738F"/>
    <w:rsid w:val="004572FB"/>
    <w:rsid w:val="00474CE3"/>
    <w:rsid w:val="00487BDA"/>
    <w:rsid w:val="004E7E46"/>
    <w:rsid w:val="004F7CE6"/>
    <w:rsid w:val="005410AF"/>
    <w:rsid w:val="0055766A"/>
    <w:rsid w:val="00592C1C"/>
    <w:rsid w:val="005A008F"/>
    <w:rsid w:val="005C483A"/>
    <w:rsid w:val="005D6082"/>
    <w:rsid w:val="006003E3"/>
    <w:rsid w:val="00604E36"/>
    <w:rsid w:val="00626BE9"/>
    <w:rsid w:val="00667CE2"/>
    <w:rsid w:val="00681535"/>
    <w:rsid w:val="007701D4"/>
    <w:rsid w:val="007C408C"/>
    <w:rsid w:val="00836175"/>
    <w:rsid w:val="00853521"/>
    <w:rsid w:val="008F76EA"/>
    <w:rsid w:val="00902DA1"/>
    <w:rsid w:val="0092658E"/>
    <w:rsid w:val="00954047"/>
    <w:rsid w:val="00975EE3"/>
    <w:rsid w:val="009A1C1F"/>
    <w:rsid w:val="009A5FC6"/>
    <w:rsid w:val="009D3A9B"/>
    <w:rsid w:val="00A576FA"/>
    <w:rsid w:val="00B166CA"/>
    <w:rsid w:val="00C34152"/>
    <w:rsid w:val="00C7019D"/>
    <w:rsid w:val="00C82805"/>
    <w:rsid w:val="00CD0778"/>
    <w:rsid w:val="00CF7B1D"/>
    <w:rsid w:val="00D54411"/>
    <w:rsid w:val="00D63B5D"/>
    <w:rsid w:val="00D961D4"/>
    <w:rsid w:val="00DE6C9B"/>
    <w:rsid w:val="00E033BE"/>
    <w:rsid w:val="00E423A2"/>
    <w:rsid w:val="00E53B73"/>
    <w:rsid w:val="00E574BA"/>
    <w:rsid w:val="00E94CBE"/>
    <w:rsid w:val="00F45E4F"/>
    <w:rsid w:val="00F53EB4"/>
    <w:rsid w:val="00FA1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52BAC0"/>
  <w15:docId w15:val="{81E23DEB-76B1-48C1-A8CF-F1C683EF2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9A5F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9FAA7-C6D3-4BBA-AA2A-DD43403B0F5F}"/>
      </w:docPartPr>
      <w:docPartBody>
        <w:p w:rsidR="00095C2B" w:rsidRDefault="004437E7" w:rsidP="004437E7">
          <w:pPr>
            <w:pStyle w:val="DefaultPlaceholder1081868574"/>
          </w:pPr>
          <w:r w:rsidRPr="00396429">
            <w:rPr>
              <w:rStyle w:val="PlaceholderText"/>
            </w:rPr>
            <w:t>Click here to enter text.</w:t>
          </w:r>
        </w:p>
      </w:docPartBody>
    </w:docPart>
    <w:docPart>
      <w:docPartPr>
        <w:name w:val="5736CD6756274BE5A87F573FD81B3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890E5-A209-4DE8-8677-CAA73E50FF6D}"/>
      </w:docPartPr>
      <w:docPartBody>
        <w:p w:rsidR="00095C2B" w:rsidRDefault="004437E7" w:rsidP="004437E7">
          <w:pPr>
            <w:pStyle w:val="5736CD6756274BE5A87F573FD81B3B0B27"/>
          </w:pPr>
          <w:r w:rsidRPr="0039642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92190-D07D-4F7F-AC9F-CC7611CB096B}"/>
      </w:docPartPr>
      <w:docPartBody>
        <w:p w:rsidR="00000000" w:rsidRDefault="004437E7">
          <w:r w:rsidRPr="00BD57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38CB"/>
    <w:rsid w:val="00095C2B"/>
    <w:rsid w:val="001E38CB"/>
    <w:rsid w:val="00407798"/>
    <w:rsid w:val="004437E7"/>
    <w:rsid w:val="005B35BC"/>
    <w:rsid w:val="0098762C"/>
    <w:rsid w:val="00DD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37E7"/>
    <w:rPr>
      <w:color w:val="808080"/>
    </w:rPr>
  </w:style>
  <w:style w:type="paragraph" w:customStyle="1" w:styleId="5736CD6756274BE5A87F573FD81B3B0B">
    <w:name w:val="5736CD6756274BE5A87F573FD81B3B0B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">
    <w:name w:val="265B23B0A4FA4B7DA63E3C471F1F860D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">
    <w:name w:val="EF24203C590E418DA078D06D9967AC9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">
    <w:name w:val="CE04A7162600437E89FDE9153078BBD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">
    <w:name w:val="009478D7F4AE4CC085C68A55895FF680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">
    <w:name w:val="7CB12E8F1FE24965A3F275FCD384C49A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">
    <w:name w:val="CA156DC851FF496C8741251A24255A9D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">
    <w:name w:val="6E258CE7701B41DE994240BCC70A2ED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">
    <w:name w:val="4E18FBDBE562479DA594552E9514ED3E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">
    <w:name w:val="4F4EDA5897C44390B2D2091E213E343E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">
    <w:name w:val="5736CD6756274BE5A87F573FD81B3B0B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1">
    <w:name w:val="265B23B0A4FA4B7DA63E3C471F1F860D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1">
    <w:name w:val="EF24203C590E418DA078D06D9967AC97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1">
    <w:name w:val="CE04A7162600437E89FDE9153078BBD4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1">
    <w:name w:val="009478D7F4AE4CC085C68A55895FF680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1">
    <w:name w:val="7CB12E8F1FE24965A3F275FCD384C49A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1">
    <w:name w:val="CA156DC851FF496C8741251A24255A9D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1">
    <w:name w:val="6E258CE7701B41DE994240BCC70A2ED2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1">
    <w:name w:val="4E18FBDBE562479DA594552E9514ED3E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">
    <w:name w:val="FA9FF60D797D4F21877D5048C5B8D54F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1">
    <w:name w:val="4F4EDA5897C44390B2D2091E213E343E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">
    <w:name w:val="5736CD6756274BE5A87F573FD81B3B0B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2">
    <w:name w:val="265B23B0A4FA4B7DA63E3C471F1F860D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2">
    <w:name w:val="EF24203C590E418DA078D06D9967AC97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2">
    <w:name w:val="CE04A7162600437E89FDE9153078BBD4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2">
    <w:name w:val="009478D7F4AE4CC085C68A55895FF680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2">
    <w:name w:val="7CB12E8F1FE24965A3F275FCD384C49A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2">
    <w:name w:val="CA156DC851FF496C8741251A24255A9D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2">
    <w:name w:val="6E258CE7701B41DE994240BCC70A2ED2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2">
    <w:name w:val="4E18FBDBE562479DA594552E9514ED3E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1">
    <w:name w:val="FA9FF60D797D4F21877D5048C5B8D54F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2">
    <w:name w:val="4F4EDA5897C44390B2D2091E213E343E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3">
    <w:name w:val="5736CD6756274BE5A87F573FD81B3B0B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3">
    <w:name w:val="265B23B0A4FA4B7DA63E3C471F1F860D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3">
    <w:name w:val="EF24203C590E418DA078D06D9967AC97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3">
    <w:name w:val="CE04A7162600437E89FDE9153078BBD4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3">
    <w:name w:val="009478D7F4AE4CC085C68A55895FF680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3">
    <w:name w:val="7CB12E8F1FE24965A3F275FCD384C49A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3">
    <w:name w:val="CA156DC851FF496C8741251A24255A9D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3">
    <w:name w:val="6E258CE7701B41DE994240BCC70A2ED2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3">
    <w:name w:val="4E18FBDBE562479DA594552E9514ED3E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2">
    <w:name w:val="FA9FF60D797D4F21877D5048C5B8D54F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3">
    <w:name w:val="4F4EDA5897C44390B2D2091E213E343E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4">
    <w:name w:val="5736CD6756274BE5A87F573FD81B3B0B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4">
    <w:name w:val="265B23B0A4FA4B7DA63E3C471F1F860D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4">
    <w:name w:val="EF24203C590E418DA078D06D9967AC97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4">
    <w:name w:val="CE04A7162600437E89FDE9153078BBD4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4">
    <w:name w:val="009478D7F4AE4CC085C68A55895FF680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4">
    <w:name w:val="7CB12E8F1FE24965A3F275FCD384C49A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4">
    <w:name w:val="CA156DC851FF496C8741251A24255A9D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4">
    <w:name w:val="6E258CE7701B41DE994240BCC70A2ED2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4">
    <w:name w:val="4E18FBDBE562479DA594552E9514ED3E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3">
    <w:name w:val="FA9FF60D797D4F21877D5048C5B8D54F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43C1C237BA4AD7A786CC67BC968629">
    <w:name w:val="3D43C1C237BA4AD7A786CC67BC968629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4">
    <w:name w:val="4F4EDA5897C44390B2D2091E213E343E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5">
    <w:name w:val="5736CD6756274BE5A87F573FD81B3B0B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5">
    <w:name w:val="265B23B0A4FA4B7DA63E3C471F1F860D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5">
    <w:name w:val="EF24203C590E418DA078D06D9967AC97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5">
    <w:name w:val="CE04A7162600437E89FDE9153078BBD4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5">
    <w:name w:val="009478D7F4AE4CC085C68A55895FF680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5">
    <w:name w:val="7CB12E8F1FE24965A3F275FCD384C49A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5">
    <w:name w:val="CA156DC851FF496C8741251A24255A9D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5">
    <w:name w:val="6E258CE7701B41DE994240BCC70A2ED2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5">
    <w:name w:val="4E18FBDBE562479DA594552E9514ED3E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4">
    <w:name w:val="FA9FF60D797D4F21877D5048C5B8D54F4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43C1C237BA4AD7A786CC67BC9686291">
    <w:name w:val="3D43C1C237BA4AD7A786CC67BC9686291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5">
    <w:name w:val="4F4EDA5897C44390B2D2091E213E343E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6">
    <w:name w:val="5736CD6756274BE5A87F573FD81B3B0B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6">
    <w:name w:val="265B23B0A4FA4B7DA63E3C471F1F860D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6">
    <w:name w:val="EF24203C590E418DA078D06D9967AC97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6">
    <w:name w:val="CE04A7162600437E89FDE9153078BBD4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6">
    <w:name w:val="009478D7F4AE4CC085C68A55895FF680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6">
    <w:name w:val="7CB12E8F1FE24965A3F275FCD384C49A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6">
    <w:name w:val="CA156DC851FF496C8741251A24255A9D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6">
    <w:name w:val="6E258CE7701B41DE994240BCC70A2ED2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6">
    <w:name w:val="4E18FBDBE562479DA594552E9514ED3E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5">
    <w:name w:val="FA9FF60D797D4F21877D5048C5B8D54F5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43C1C237BA4AD7A786CC67BC9686292">
    <w:name w:val="3D43C1C237BA4AD7A786CC67BC9686292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6">
    <w:name w:val="4F4EDA5897C44390B2D2091E213E343E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7">
    <w:name w:val="5736CD6756274BE5A87F573FD81B3B0B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5B23B0A4FA4B7DA63E3C471F1F860D7">
    <w:name w:val="265B23B0A4FA4B7DA63E3C471F1F860D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24203C590E418DA078D06D9967AC977">
    <w:name w:val="EF24203C590E418DA078D06D9967AC97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04A7162600437E89FDE9153078BBD47">
    <w:name w:val="CE04A7162600437E89FDE9153078BBD4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09478D7F4AE4CC085C68A55895FF6807">
    <w:name w:val="009478D7F4AE4CC085C68A55895FF680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B12E8F1FE24965A3F275FCD384C49A7">
    <w:name w:val="7CB12E8F1FE24965A3F275FCD384C49A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156DC851FF496C8741251A24255A9D7">
    <w:name w:val="CA156DC851FF496C8741251A24255A9D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258CE7701B41DE994240BCC70A2ED27">
    <w:name w:val="6E258CE7701B41DE994240BCC70A2ED2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18FBDBE562479DA594552E9514ED3E7">
    <w:name w:val="4E18FBDBE562479DA594552E9514ED3E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9FF60D797D4F21877D5048C5B8D54F6">
    <w:name w:val="FA9FF60D797D4F21877D5048C5B8D54F6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43C1C237BA4AD7A786CC67BC9686293">
    <w:name w:val="3D43C1C237BA4AD7A786CC67BC9686293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EDA5897C44390B2D2091E213E343E7">
    <w:name w:val="4F4EDA5897C44390B2D2091E213E343E7"/>
    <w:rsid w:val="001E38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8">
    <w:name w:val="5736CD6756274BE5A87F573FD81B3B0B8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F4AB2E59E34A209C4527AD54491EEF">
    <w:name w:val="93F4AB2E59E34A209C4527AD54491EEF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D535DF37C3412DB51AB83FB03FFCAA">
    <w:name w:val="6ED535DF37C3412DB51AB83FB03FFCAA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B62283DD2B431A921F6FFAC12FB714">
    <w:name w:val="E8B62283DD2B431A921F6FFAC12FB714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8FBFAC219E44BD8D452EC5AFC7DE81">
    <w:name w:val="9D8FBFAC219E44BD8D452EC5AFC7DE81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F9D306996154692B5256F1AD03AB01C">
    <w:name w:val="8F9D306996154692B5256F1AD03AB01C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BAACE9379E4606807686EF08CED690">
    <w:name w:val="F4BAACE9379E4606807686EF08CED690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CCA2A647A6C4978875B91C4C779838E">
    <w:name w:val="FCCA2A647A6C4978875B91C4C779838E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99C8E1189644CBB562AB805A5AFFB4">
    <w:name w:val="2A99C8E1189644CBB562AB805A5AFFB4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9BEF34C83E4001BCC769D69537089A">
    <w:name w:val="8D9BEF34C83E4001BCC769D69537089A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3A34AC777C4D9CB8A0178C749A524D">
    <w:name w:val="323A34AC777C4D9CB8A0178C749A524D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7F281B511C249CD8F3401CBFC6DD430">
    <w:name w:val="97F281B511C249CD8F3401CBFC6DD430"/>
    <w:rsid w:val="004077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9">
    <w:name w:val="5736CD6756274BE5A87F573FD81B3B0B9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445F9BE68A4D87BFD0F71845E7A8EA">
    <w:name w:val="4E445F9BE68A4D87BFD0F71845E7A8EA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556BEAB5CBC4CF4B35C8F458F9BEA0D">
    <w:name w:val="9556BEAB5CBC4CF4B35C8F458F9BEA0D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118A9C356241638425786652637C62">
    <w:name w:val="72118A9C356241638425786652637C62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BF761F1B4640FFA85E7328E9AB5925">
    <w:name w:val="F4BF761F1B4640FFA85E7328E9AB5925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EBB42CA82CF40D1B4371D5FB3C576C8">
    <w:name w:val="BEBB42CA82CF40D1B4371D5FB3C576C8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A218DE2EBB4634927FEF90B8DB2278">
    <w:name w:val="C2A218DE2EBB4634927FEF90B8DB2278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2FF599F1F06461E826E32BD2DCD1D54">
    <w:name w:val="22FF599F1F06461E826E32BD2DCD1D54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5EF7E8E1AB485A8E73CA4901E00DC0">
    <w:name w:val="B15EF7E8E1AB485A8E73CA4901E00DC0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78AC23EB3B438D850C71F17263CBD5">
    <w:name w:val="9378AC23EB3B438D850C71F17263CBD5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79DFDC23B945249F63DFC8C01520B8">
    <w:name w:val="B779DFDC23B945249F63DFC8C01520B8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9314FA85C264D0EB0C11E22DBFE4579">
    <w:name w:val="99314FA85C264D0EB0C11E22DBFE4579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0">
    <w:name w:val="5736CD6756274BE5A87F573FD81B3B0B10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445F9BE68A4D87BFD0F71845E7A8EA1">
    <w:name w:val="4E445F9BE68A4D87BFD0F71845E7A8EA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556BEAB5CBC4CF4B35C8F458F9BEA0D1">
    <w:name w:val="9556BEAB5CBC4CF4B35C8F458F9BEA0D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118A9C356241638425786652637C621">
    <w:name w:val="72118A9C356241638425786652637C62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4BF761F1B4640FFA85E7328E9AB59251">
    <w:name w:val="F4BF761F1B4640FFA85E7328E9AB5925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EBB42CA82CF40D1B4371D5FB3C576C81">
    <w:name w:val="BEBB42CA82CF40D1B4371D5FB3C576C8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A218DE2EBB4634927FEF90B8DB22781">
    <w:name w:val="C2A218DE2EBB4634927FEF90B8DB2278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2FF599F1F06461E826E32BD2DCD1D541">
    <w:name w:val="22FF599F1F06461E826E32BD2DCD1D54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5EF7E8E1AB485A8E73CA4901E00DC01">
    <w:name w:val="B15EF7E8E1AB485A8E73CA4901E00DC0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78AC23EB3B438D850C71F17263CBD51">
    <w:name w:val="9378AC23EB3B438D850C71F17263CBD5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79DFDC23B945249F63DFC8C01520B81">
    <w:name w:val="B779DFDC23B945249F63DFC8C01520B8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9314FA85C264D0EB0C11E22DBFE45791">
    <w:name w:val="99314FA85C264D0EB0C11E22DBFE45791"/>
    <w:rsid w:val="009876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1">
    <w:name w:val="5736CD6756274BE5A87F573FD81B3B0B1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36678D5B3A4751B1F1E25FADF04F57">
    <w:name w:val="C636678D5B3A4751B1F1E25FADF04F57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11CC7C207C4684A3AF0D7E6958E81C">
    <w:name w:val="1A11CC7C207C4684A3AF0D7E6958E81C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378B73490A84DF6B6AEB1201DD8E3D9">
    <w:name w:val="3378B73490A84DF6B6AEB1201DD8E3D9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80CE4C2D5046C8B600CFA9D482C685">
    <w:name w:val="7480CE4C2D5046C8B600CFA9D482C685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CC3A706C0E4E438CE8C85AA9707147">
    <w:name w:val="EBCC3A706C0E4E438CE8C85AA9707147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164DAC20DA42D1A8C840595C6EAF7C">
    <w:name w:val="B7164DAC20DA42D1A8C840595C6EAF7C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CE0DDFF909482294688E4EDEF7986B">
    <w:name w:val="D8CE0DDFF909482294688E4EDEF7986B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E21E6A4F3A949E8A17F5DCB67C4ACD0">
    <w:name w:val="EE21E6A4F3A949E8A17F5DCB67C4ACD0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D77044CEFA4823A428CA8E59995E44">
    <w:name w:val="16D77044CEFA4823A428CA8E59995E44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253341FE2467FB577E593F86A106A">
    <w:name w:val="7BC253341FE2467FB577E593F86A106A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18946C32914C348559EEFD3382A95E">
    <w:name w:val="1318946C32914C348559EEFD3382A95E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3FCFAC102491D83636D4B9A720889">
    <w:name w:val="4F43FCFAC102491D83636D4B9A720889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2">
    <w:name w:val="5736CD6756274BE5A87F573FD81B3B0B1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36678D5B3A4751B1F1E25FADF04F571">
    <w:name w:val="C636678D5B3A4751B1F1E25FADF04F57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11CC7C207C4684A3AF0D7E6958E81C1">
    <w:name w:val="1A11CC7C207C4684A3AF0D7E6958E81C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378B73490A84DF6B6AEB1201DD8E3D91">
    <w:name w:val="3378B73490A84DF6B6AEB1201DD8E3D9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80CE4C2D5046C8B600CFA9D482C6851">
    <w:name w:val="7480CE4C2D5046C8B600CFA9D482C685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CC3A706C0E4E438CE8C85AA97071471">
    <w:name w:val="EBCC3A706C0E4E438CE8C85AA9707147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164DAC20DA42D1A8C840595C6EAF7C1">
    <w:name w:val="B7164DAC20DA42D1A8C840595C6EAF7C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CE0DDFF909482294688E4EDEF7986B1">
    <w:name w:val="D8CE0DDFF909482294688E4EDEF7986B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E21E6A4F3A949E8A17F5DCB67C4ACD01">
    <w:name w:val="EE21E6A4F3A949E8A17F5DCB67C4ACD0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D77044CEFA4823A428CA8E59995E441">
    <w:name w:val="16D77044CEFA4823A428CA8E59995E44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253341FE2467FB577E593F86A106A1">
    <w:name w:val="7BC253341FE2467FB577E593F86A106A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18946C32914C348559EEFD3382A95E1">
    <w:name w:val="1318946C32914C348559EEFD3382A95E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3FCFAC102491D83636D4B9A7208891">
    <w:name w:val="4F43FCFAC102491D83636D4B9A7208891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3">
    <w:name w:val="5736CD6756274BE5A87F573FD81B3B0B13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36678D5B3A4751B1F1E25FADF04F572">
    <w:name w:val="C636678D5B3A4751B1F1E25FADF04F57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11CC7C207C4684A3AF0D7E6958E81C2">
    <w:name w:val="1A11CC7C207C4684A3AF0D7E6958E81C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378B73490A84DF6B6AEB1201DD8E3D92">
    <w:name w:val="3378B73490A84DF6B6AEB1201DD8E3D9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80CE4C2D5046C8B600CFA9D482C6852">
    <w:name w:val="7480CE4C2D5046C8B600CFA9D482C685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BCC3A706C0E4E438CE8C85AA97071472">
    <w:name w:val="EBCC3A706C0E4E438CE8C85AA9707147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164DAC20DA42D1A8C840595C6EAF7C2">
    <w:name w:val="B7164DAC20DA42D1A8C840595C6EAF7C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CE0DDFF909482294688E4EDEF7986B2">
    <w:name w:val="D8CE0DDFF909482294688E4EDEF7986B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E21E6A4F3A949E8A17F5DCB67C4ACD02">
    <w:name w:val="EE21E6A4F3A949E8A17F5DCB67C4ACD0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D77044CEFA4823A428CA8E59995E442">
    <w:name w:val="16D77044CEFA4823A428CA8E59995E44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253341FE2467FB577E593F86A106A2">
    <w:name w:val="7BC253341FE2467FB577E593F86A106A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318946C32914C348559EEFD3382A95E2">
    <w:name w:val="1318946C32914C348559EEFD3382A95E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43FCFAC102491D83636D4B9A7208892">
    <w:name w:val="4F43FCFAC102491D83636D4B9A7208892"/>
    <w:rsid w:val="005B35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4">
    <w:name w:val="5736CD6756274BE5A87F573FD81B3B0B1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">
    <w:name w:val="5868852AB3A646558668A4C8DB724D5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CCD815C62745368B66F1FB0C31CF1A">
    <w:name w:val="D8CCD815C62745368B66F1FB0C31CF1A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">
    <w:name w:val="2587FA7DDE1243A6ACAB54DE756CF89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">
    <w:name w:val="5B544DAB10FB43ECA408100117EB6ACE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">
    <w:name w:val="6119C10F928A4F51819E15A1C4D7E26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">
    <w:name w:val="40BA1D972B15445BA56FF7F1EBD7B67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">
    <w:name w:val="0B80FC3B03044985A1F6E600739A187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">
    <w:name w:val="2EF1CE827CC24FD8A9397075D532EC1E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">
    <w:name w:val="01CBFB8485024B9DA5437FADDB4461F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">
    <w:name w:val="A56111A174494CE5ABC09C047923609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">
    <w:name w:val="93E17177E3A7457BB0B9AB3BA554D7B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5">
    <w:name w:val="5736CD6756274BE5A87F573FD81B3B0B1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1">
    <w:name w:val="5868852AB3A646558668A4C8DB724D57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CCD815C62745368B66F1FB0C31CF1A1">
    <w:name w:val="D8CCD815C62745368B66F1FB0C31CF1A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1">
    <w:name w:val="2587FA7DDE1243A6ACAB54DE756CF890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1">
    <w:name w:val="5B544DAB10FB43ECA408100117EB6ACE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1">
    <w:name w:val="6119C10F928A4F51819E15A1C4D7E265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1">
    <w:name w:val="40BA1D972B15445BA56FF7F1EBD7B673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1">
    <w:name w:val="0B80FC3B03044985A1F6E600739A1871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1">
    <w:name w:val="2EF1CE827CC24FD8A9397075D532EC1E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1">
    <w:name w:val="01CBFB8485024B9DA5437FADDB4461F5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1">
    <w:name w:val="A56111A174494CE5ABC09C0479236094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1">
    <w:name w:val="93E17177E3A7457BB0B9AB3BA554D7B5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6">
    <w:name w:val="5736CD6756274BE5A87F573FD81B3B0B1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2">
    <w:name w:val="5868852AB3A646558668A4C8DB724D57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CCD815C62745368B66F1FB0C31CF1A2">
    <w:name w:val="D8CCD815C62745368B66F1FB0C31CF1A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2">
    <w:name w:val="2587FA7DDE1243A6ACAB54DE756CF890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2">
    <w:name w:val="5B544DAB10FB43ECA408100117EB6ACE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2">
    <w:name w:val="6119C10F928A4F51819E15A1C4D7E265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2">
    <w:name w:val="40BA1D972B15445BA56FF7F1EBD7B673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2">
    <w:name w:val="0B80FC3B03044985A1F6E600739A1871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2">
    <w:name w:val="2EF1CE827CC24FD8A9397075D532EC1E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2">
    <w:name w:val="01CBFB8485024B9DA5437FADDB4461F5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2">
    <w:name w:val="A56111A174494CE5ABC09C0479236094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2">
    <w:name w:val="93E17177E3A7457BB0B9AB3BA554D7B5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7">
    <w:name w:val="5736CD6756274BE5A87F573FD81B3B0B1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3">
    <w:name w:val="5868852AB3A646558668A4C8DB724D57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3">
    <w:name w:val="2587FA7DDE1243A6ACAB54DE756CF890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3">
    <w:name w:val="5B544DAB10FB43ECA408100117EB6ACE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3">
    <w:name w:val="6119C10F928A4F51819E15A1C4D7E265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3">
    <w:name w:val="40BA1D972B15445BA56FF7F1EBD7B673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3">
    <w:name w:val="0B80FC3B03044985A1F6E600739A1871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3">
    <w:name w:val="2EF1CE827CC24FD8A9397075D532EC1E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3">
    <w:name w:val="01CBFB8485024B9DA5437FADDB4461F5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3">
    <w:name w:val="A56111A174494CE5ABC09C0479236094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3">
    <w:name w:val="93E17177E3A7457BB0B9AB3BA554D7B5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8">
    <w:name w:val="5736CD6756274BE5A87F573FD81B3B0B1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4">
    <w:name w:val="5868852AB3A646558668A4C8DB724D57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">
    <w:name w:val="A3B2B5A7DC8A4643A0AE4D0736AADA0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">
    <w:name w:val="5AF39022215146CAB5BAF4C9BACFBCF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4">
    <w:name w:val="2587FA7DDE1243A6ACAB54DE756CF890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4">
    <w:name w:val="5B544DAB10FB43ECA408100117EB6ACE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4">
    <w:name w:val="6119C10F928A4F51819E15A1C4D7E265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4">
    <w:name w:val="40BA1D972B15445BA56FF7F1EBD7B673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4">
    <w:name w:val="0B80FC3B03044985A1F6E600739A1871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4">
    <w:name w:val="2EF1CE827CC24FD8A9397075D532EC1E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4">
    <w:name w:val="01CBFB8485024B9DA5437FADDB4461F5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4">
    <w:name w:val="A56111A174494CE5ABC09C0479236094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4">
    <w:name w:val="93E17177E3A7457BB0B9AB3BA554D7B5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19">
    <w:name w:val="5736CD6756274BE5A87F573FD81B3B0B1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5">
    <w:name w:val="5868852AB3A646558668A4C8DB724D57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1">
    <w:name w:val="A3B2B5A7DC8A4643A0AE4D0736AADA08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1">
    <w:name w:val="5AF39022215146CAB5BAF4C9BACFBCF1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5">
    <w:name w:val="2587FA7DDE1243A6ACAB54DE756CF890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5">
    <w:name w:val="5B544DAB10FB43ECA408100117EB6ACE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5">
    <w:name w:val="6119C10F928A4F51819E15A1C4D7E265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5">
    <w:name w:val="40BA1D972B15445BA56FF7F1EBD7B673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5">
    <w:name w:val="0B80FC3B03044985A1F6E600739A1871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5">
    <w:name w:val="2EF1CE827CC24FD8A9397075D532EC1E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5">
    <w:name w:val="01CBFB8485024B9DA5437FADDB4461F5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5">
    <w:name w:val="A56111A174494CE5ABC09C0479236094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5">
    <w:name w:val="93E17177E3A7457BB0B9AB3BA554D7B5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0">
    <w:name w:val="5736CD6756274BE5A87F573FD81B3B0B2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6">
    <w:name w:val="5868852AB3A646558668A4C8DB724D57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2">
    <w:name w:val="A3B2B5A7DC8A4643A0AE4D0736AADA08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2">
    <w:name w:val="5AF39022215146CAB5BAF4C9BACFBCF1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6">
    <w:name w:val="2587FA7DDE1243A6ACAB54DE756CF890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6">
    <w:name w:val="5B544DAB10FB43ECA408100117EB6ACE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6">
    <w:name w:val="6119C10F928A4F51819E15A1C4D7E265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6">
    <w:name w:val="40BA1D972B15445BA56FF7F1EBD7B673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6">
    <w:name w:val="0B80FC3B03044985A1F6E600739A1871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6">
    <w:name w:val="2EF1CE827CC24FD8A9397075D532EC1E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6">
    <w:name w:val="01CBFB8485024B9DA5437FADDB4461F5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6">
    <w:name w:val="A56111A174494CE5ABC09C0479236094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6">
    <w:name w:val="93E17177E3A7457BB0B9AB3BA554D7B5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1">
    <w:name w:val="5736CD6756274BE5A87F573FD81B3B0B2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7">
    <w:name w:val="5868852AB3A646558668A4C8DB724D57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3">
    <w:name w:val="A3B2B5A7DC8A4643A0AE4D0736AADA08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3">
    <w:name w:val="5AF39022215146CAB5BAF4C9BACFBCF1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7">
    <w:name w:val="2587FA7DDE1243A6ACAB54DE756CF890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7">
    <w:name w:val="5B544DAB10FB43ECA408100117EB6ACE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7">
    <w:name w:val="6119C10F928A4F51819E15A1C4D7E265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7">
    <w:name w:val="40BA1D972B15445BA56FF7F1EBD7B673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7">
    <w:name w:val="0B80FC3B03044985A1F6E600739A1871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7">
    <w:name w:val="2EF1CE827CC24FD8A9397075D532EC1E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7">
    <w:name w:val="01CBFB8485024B9DA5437FADDB4461F5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7">
    <w:name w:val="A56111A174494CE5ABC09C0479236094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7">
    <w:name w:val="93E17177E3A7457BB0B9AB3BA554D7B5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2">
    <w:name w:val="5736CD6756274BE5A87F573FD81B3B0B2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8">
    <w:name w:val="5868852AB3A646558668A4C8DB724D57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4">
    <w:name w:val="A3B2B5A7DC8A4643A0AE4D0736AADA08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4">
    <w:name w:val="5AF39022215146CAB5BAF4C9BACFBCF1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8">
    <w:name w:val="2587FA7DDE1243A6ACAB54DE756CF890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8">
    <w:name w:val="5B544DAB10FB43ECA408100117EB6ACE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8">
    <w:name w:val="6119C10F928A4F51819E15A1C4D7E265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8">
    <w:name w:val="40BA1D972B15445BA56FF7F1EBD7B673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8">
    <w:name w:val="0B80FC3B03044985A1F6E600739A1871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8">
    <w:name w:val="2EF1CE827CC24FD8A9397075D532EC1E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8">
    <w:name w:val="01CBFB8485024B9DA5437FADDB4461F5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8">
    <w:name w:val="A56111A174494CE5ABC09C0479236094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8">
    <w:name w:val="93E17177E3A7457BB0B9AB3BA554D7B5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3">
    <w:name w:val="5736CD6756274BE5A87F573FD81B3B0B23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9">
    <w:name w:val="5868852AB3A646558668A4C8DB724D57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5">
    <w:name w:val="A3B2B5A7DC8A4643A0AE4D0736AADA08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5">
    <w:name w:val="5AF39022215146CAB5BAF4C9BACFBCF1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9">
    <w:name w:val="2587FA7DDE1243A6ACAB54DE756CF890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9">
    <w:name w:val="5B544DAB10FB43ECA408100117EB6ACE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9">
    <w:name w:val="6119C10F928A4F51819E15A1C4D7E265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9">
    <w:name w:val="40BA1D972B15445BA56FF7F1EBD7B673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9">
    <w:name w:val="0B80FC3B03044985A1F6E600739A1871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9">
    <w:name w:val="2EF1CE827CC24FD8A9397075D532EC1E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9">
    <w:name w:val="01CBFB8485024B9DA5437FADDB4461F5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9">
    <w:name w:val="A56111A174494CE5ABC09C0479236094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9">
    <w:name w:val="93E17177E3A7457BB0B9AB3BA554D7B59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4">
    <w:name w:val="5736CD6756274BE5A87F573FD81B3B0B2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10">
    <w:name w:val="5868852AB3A646558668A4C8DB724D57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6">
    <w:name w:val="A3B2B5A7DC8A4643A0AE4D0736AADA08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6">
    <w:name w:val="5AF39022215146CAB5BAF4C9BACFBCF1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87FA7DDE1243A6ACAB54DE756CF89010">
    <w:name w:val="2587FA7DDE1243A6ACAB54DE756CF890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544DAB10FB43ECA408100117EB6ACE10">
    <w:name w:val="5B544DAB10FB43ECA408100117EB6ACE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119C10F928A4F51819E15A1C4D7E26510">
    <w:name w:val="6119C10F928A4F51819E15A1C4D7E265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0BA1D972B15445BA56FF7F1EBD7B67310">
    <w:name w:val="40BA1D972B15445BA56FF7F1EBD7B673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B80FC3B03044985A1F6E600739A187110">
    <w:name w:val="0B80FC3B03044985A1F6E600739A1871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F1CE827CC24FD8A9397075D532EC1E10">
    <w:name w:val="2EF1CE827CC24FD8A9397075D532EC1E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CBFB8485024B9DA5437FADDB4461F510">
    <w:name w:val="01CBFB8485024B9DA5437FADDB4461F5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6111A174494CE5ABC09C047923609410">
    <w:name w:val="A56111A174494CE5ABC09C0479236094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10">
    <w:name w:val="93E17177E3A7457BB0B9AB3BA554D7B510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5">
    <w:name w:val="5736CD6756274BE5A87F573FD81B3B0B25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11">
    <w:name w:val="5868852AB3A646558668A4C8DB724D571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7">
    <w:name w:val="A3B2B5A7DC8A4643A0AE4D0736AADA08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7">
    <w:name w:val="5AF39022215146CAB5BAF4C9BACFBCF17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11">
    <w:name w:val="93E17177E3A7457BB0B9AB3BA554D7B511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6">
    <w:name w:val="5736CD6756274BE5A87F573FD81B3B0B26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68852AB3A646558668A4C8DB724D5712">
    <w:name w:val="5868852AB3A646558668A4C8DB724D571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3B2B5A7DC8A4643A0AE4D0736AADA088">
    <w:name w:val="A3B2B5A7DC8A4643A0AE4D0736AADA08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39022215146CAB5BAF4C9BACFBCF18">
    <w:name w:val="5AF39022215146CAB5BAF4C9BACFBCF18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E10AC64A4F2400EBC142BA151B48F04">
    <w:name w:val="6E10AC64A4F2400EBC142BA151B48F04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3E17177E3A7457BB0B9AB3BA554D7B512">
    <w:name w:val="93E17177E3A7457BB0B9AB3BA554D7B512"/>
    <w:rsid w:val="00DD7F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736CD6756274BE5A87F573FD81B3B0B27">
    <w:name w:val="5736CD6756274BE5A87F573FD81B3B0B27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3428B0A4AF94F8C8C61E449391BAC43">
    <w:name w:val="F3428B0A4AF94F8C8C61E449391BAC43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2248BA8718443CABC4E6D543FF9B44">
    <w:name w:val="AB2248BA8718443CABC4E6D543FF9B44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4EB6B896322472BBFFDFC1EC32FDC2C">
    <w:name w:val="A4EB6B896322472BBFFDFC1EC32FDC2C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Placeholder1081868574">
    <w:name w:val="DefaultPlaceholder_1081868574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2F35923878749778F672096D453215A">
    <w:name w:val="72F35923878749778F672096D453215A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E7C64D6B484716B9E5E934B11B96AF">
    <w:name w:val="A6E7C64D6B484716B9E5E934B11B96AF"/>
    <w:rsid w:val="004437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8082C2-2627-4BD2-AF5E-993867236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AutoBVT</cp:lastModifiedBy>
  <cp:revision>2</cp:revision>
  <cp:lastPrinted>2016-01-04T22:00:00Z</cp:lastPrinted>
  <dcterms:created xsi:type="dcterms:W3CDTF">2020-10-19T23:22:00Z</dcterms:created>
  <dcterms:modified xsi:type="dcterms:W3CDTF">2020-10-19T23:22:00Z</dcterms:modified>
</cp:coreProperties>
</file>